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7DE72" w14:textId="77777777" w:rsidR="007C40FF" w:rsidRPr="007A6A71" w:rsidRDefault="00906ECC" w:rsidP="00906ECC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SQL  Lab </w:t>
      </w:r>
      <w:r w:rsidR="00337326">
        <w:rPr>
          <w:b/>
          <w:bCs/>
          <w:u w:val="single"/>
        </w:rPr>
        <w:t>1</w:t>
      </w:r>
    </w:p>
    <w:p w14:paraId="67ED9254" w14:textId="6FCE98DA" w:rsidR="007A6A71" w:rsidRDefault="007A6A71" w:rsidP="00B7002C">
      <w:r w:rsidRPr="007A6A71">
        <w:rPr>
          <w:b/>
          <w:bCs/>
          <w:u w:val="single"/>
        </w:rPr>
        <w:t xml:space="preserve">What is </w:t>
      </w:r>
      <w:r w:rsidR="00650815">
        <w:rPr>
          <w:b/>
          <w:bCs/>
          <w:u w:val="single"/>
        </w:rPr>
        <w:t xml:space="preserve">a </w:t>
      </w:r>
      <w:r w:rsidRPr="007A6A71">
        <w:rPr>
          <w:b/>
          <w:bCs/>
          <w:u w:val="single"/>
        </w:rPr>
        <w:t>database?</w:t>
      </w:r>
      <w:r>
        <w:t xml:space="preserve"> A </w:t>
      </w:r>
      <w:r w:rsidR="00B7002C">
        <w:t>technological solution</w:t>
      </w:r>
      <w:r>
        <w:t xml:space="preserve"> to record and re</w:t>
      </w:r>
      <w:r w:rsidR="00B7002C">
        <w:t>trieve</w:t>
      </w:r>
      <w:r>
        <w:t xml:space="preserve"> data in an</w:t>
      </w:r>
      <w:r w:rsidR="00B7002C">
        <w:t xml:space="preserve"> effective and </w:t>
      </w:r>
      <w:r>
        <w:t>efficient way</w:t>
      </w:r>
    </w:p>
    <w:p w14:paraId="63CAD8D5" w14:textId="50F15AB9" w:rsidR="0076757B" w:rsidRDefault="0076757B" w:rsidP="00B7002C">
      <w:r>
        <w:t xml:space="preserve">We use the </w:t>
      </w:r>
      <w:proofErr w:type="spellStart"/>
      <w:r>
        <w:t>customer_sales.db</w:t>
      </w:r>
      <w:proofErr w:type="spellEnd"/>
      <w:r>
        <w:t xml:space="preserve"> database from textbook1 to </w:t>
      </w:r>
      <w:r w:rsidR="008944E6">
        <w:t>get to know some simple SQL syntaxes.</w:t>
      </w:r>
    </w:p>
    <w:p w14:paraId="563250E2" w14:textId="026354D6" w:rsidR="008944E6" w:rsidRDefault="008944E6" w:rsidP="00B7002C">
      <w:r>
        <w:t>This is the UML of this database:</w:t>
      </w:r>
    </w:p>
    <w:p w14:paraId="2BDB1454" w14:textId="37BA37E9" w:rsidR="008944E6" w:rsidRDefault="008944E6" w:rsidP="008944E6">
      <w:r w:rsidRPr="008944E6">
        <w:drawing>
          <wp:inline distT="0" distB="0" distL="0" distR="0" wp14:anchorId="3DAA3D3F" wp14:editId="743BBD2E">
            <wp:extent cx="5943600" cy="2167255"/>
            <wp:effectExtent l="0" t="0" r="0" b="4445"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F79B1E9-E27F-49C1-8620-A180C2BE75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F79B1E9-E27F-49C1-8620-A180C2BE75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FB8E4" w14:textId="73F0EF15" w:rsidR="008944E6" w:rsidRDefault="008944E6" w:rsidP="008944E6">
      <w:r>
        <w:t xml:space="preserve">It has three tables: customers, sales, and products. </w:t>
      </w:r>
    </w:p>
    <w:p w14:paraId="20139555" w14:textId="77777777" w:rsidR="007A6A71" w:rsidRDefault="007A6A71" w:rsidP="007A6A71">
      <w:r w:rsidRPr="007A6A71">
        <w:rPr>
          <w:b/>
          <w:bCs/>
          <w:u w:val="single"/>
        </w:rPr>
        <w:t>Four main functions in SQL?</w:t>
      </w:r>
      <w:r w:rsidRPr="007A6A71">
        <w:rPr>
          <w:b/>
          <w:bCs/>
        </w:rPr>
        <w:t xml:space="preserve"> </w:t>
      </w:r>
      <w:r>
        <w:t>Select, Insert, update, delete</w:t>
      </w:r>
    </w:p>
    <w:p w14:paraId="2A54982D" w14:textId="77777777" w:rsidR="00B7002C" w:rsidRDefault="007A6A71" w:rsidP="009824D4">
      <w:pPr>
        <w:pStyle w:val="Heading2"/>
      </w:pPr>
      <w:r w:rsidRPr="007A6A71">
        <w:t>Select:</w:t>
      </w:r>
      <w:r w:rsidR="00B7002C">
        <w:t xml:space="preserve"> </w:t>
      </w:r>
    </w:p>
    <w:p w14:paraId="0A5EB5F7" w14:textId="77777777" w:rsidR="00B7002C" w:rsidRPr="00B7002C" w:rsidRDefault="00B7002C" w:rsidP="00B7002C">
      <w:r w:rsidRPr="00B7002C">
        <w:t>The SELECT statement is used to select data from a database.</w:t>
      </w:r>
    </w:p>
    <w:p w14:paraId="6E77805F" w14:textId="77777777" w:rsidR="007A6A71" w:rsidRPr="00B7002C" w:rsidRDefault="00B7002C" w:rsidP="00B7002C">
      <w:r w:rsidRPr="00B7002C">
        <w:t>The data returned is stored in a result table, called the result-s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71E725A4" w14:textId="77777777" w:rsidTr="007A6A71">
        <w:tc>
          <w:tcPr>
            <w:tcW w:w="9350" w:type="dxa"/>
          </w:tcPr>
          <w:p w14:paraId="7984ACD3" w14:textId="77777777" w:rsidR="007A6A71" w:rsidRDefault="009824D4" w:rsidP="009824D4">
            <w:r w:rsidRPr="009824D4">
              <w:rPr>
                <w:rFonts w:ascii="Consolas" w:hAnsi="Consolas" w:cs="Consolas"/>
                <w:noProof/>
                <w:color w:val="000000"/>
                <w:shd w:val="clear" w:color="auto" w:fill="FFFFFF"/>
              </w:rPr>
              <w:drawing>
                <wp:inline distT="0" distB="0" distL="0" distR="0" wp14:anchorId="5854ABDD" wp14:editId="4352231D">
                  <wp:extent cx="2208297" cy="428625"/>
                  <wp:effectExtent l="0" t="0" r="1905" b="0"/>
                  <wp:docPr id="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6196" cy="445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9C02AF" w14:textId="38AEBD65" w:rsidR="007A6A71" w:rsidRDefault="007A6A71" w:rsidP="007A6A71">
      <w:r>
        <w:t>Ex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16BB37B9" w14:textId="77777777" w:rsidTr="007A6A71">
        <w:tc>
          <w:tcPr>
            <w:tcW w:w="9350" w:type="dxa"/>
          </w:tcPr>
          <w:p w14:paraId="370E4519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1</w:t>
            </w:r>
          </w:p>
          <w:p w14:paraId="397DA5A7" w14:textId="15589F68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,</w:t>
            </w: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City </w:t>
            </w:r>
          </w:p>
          <w:p w14:paraId="4C6340D6" w14:textId="2448BBC8" w:rsidR="007A6A71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27556FDA" w14:textId="77777777" w:rsidR="007A6A71" w:rsidRPr="007A6A71" w:rsidRDefault="007A6A71" w:rsidP="007A6A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6494201E" w14:textId="77777777" w:rsidTr="007A6A71">
        <w:tc>
          <w:tcPr>
            <w:tcW w:w="9350" w:type="dxa"/>
          </w:tcPr>
          <w:p w14:paraId="0123AD47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2</w:t>
            </w:r>
          </w:p>
          <w:p w14:paraId="50BB2388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</w:t>
            </w:r>
          </w:p>
          <w:p w14:paraId="7FFB3E5B" w14:textId="364EEEBA" w:rsidR="007A6A71" w:rsidRDefault="008944E6" w:rsidP="008944E6"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21A110DE" w14:textId="7DF8BE92" w:rsidR="007A6A71" w:rsidRDefault="007A6A71" w:rsidP="007A6A71">
      <w:pPr>
        <w:rPr>
          <w:b/>
          <w:bCs/>
          <w:u w:val="single"/>
        </w:rPr>
      </w:pPr>
    </w:p>
    <w:p w14:paraId="6F8AABFF" w14:textId="42FCC3F7" w:rsidR="008944E6" w:rsidRDefault="008944E6" w:rsidP="008944E6">
      <w:pPr>
        <w:pStyle w:val="Heading2"/>
      </w:pPr>
      <w:r>
        <w:t>Commenting out in SQL</w:t>
      </w:r>
      <w:r>
        <w:t>:</w:t>
      </w:r>
    </w:p>
    <w:p w14:paraId="4AB3D1F6" w14:textId="057C862B" w:rsidR="008944E6" w:rsidRPr="008944E6" w:rsidRDefault="008944E6" w:rsidP="008944E6">
      <w:pPr>
        <w:pStyle w:val="ListParagraph"/>
        <w:numPr>
          <w:ilvl w:val="0"/>
          <w:numId w:val="6"/>
        </w:numPr>
      </w:pPr>
      <w:r w:rsidRPr="008944E6">
        <w:rPr>
          <w:b/>
          <w:bCs/>
        </w:rPr>
        <w:t>Inline comment</w:t>
      </w:r>
      <w:r w:rsidRPr="008944E6">
        <w:t>: --</w:t>
      </w:r>
    </w:p>
    <w:p w14:paraId="1533E096" w14:textId="1643FC86" w:rsidR="008944E6" w:rsidRPr="008944E6" w:rsidRDefault="008944E6" w:rsidP="008944E6">
      <w:pPr>
        <w:pStyle w:val="ListParagraph"/>
        <w:numPr>
          <w:ilvl w:val="0"/>
          <w:numId w:val="6"/>
        </w:numPr>
      </w:pPr>
      <w:r w:rsidRPr="008944E6">
        <w:rPr>
          <w:b/>
          <w:bCs/>
        </w:rPr>
        <w:t>Multiline comment</w:t>
      </w:r>
      <w:r w:rsidRPr="008944E6">
        <w:t>: /* whatever is here is commented. */</w:t>
      </w:r>
    </w:p>
    <w:p w14:paraId="3B10D2B1" w14:textId="77777777" w:rsidR="009824D4" w:rsidRDefault="009824D4" w:rsidP="007A6A71">
      <w:pPr>
        <w:rPr>
          <w:b/>
          <w:bCs/>
          <w:u w:val="single"/>
        </w:rPr>
      </w:pPr>
    </w:p>
    <w:p w14:paraId="0F6F9311" w14:textId="77777777" w:rsidR="00B7002C" w:rsidRDefault="00B7002C" w:rsidP="009824D4">
      <w:pPr>
        <w:pStyle w:val="Heading2"/>
      </w:pPr>
      <w:r>
        <w:lastRenderedPageBreak/>
        <w:t>Distinct:</w:t>
      </w:r>
    </w:p>
    <w:p w14:paraId="4669A095" w14:textId="7D10FFF2" w:rsidR="00B7002C" w:rsidRPr="00B7002C" w:rsidRDefault="00B7002C" w:rsidP="00B7002C">
      <w:r>
        <w:t>I</w:t>
      </w:r>
      <w:r w:rsidR="008944E6">
        <w:t>t</w:t>
      </w:r>
      <w:r>
        <w:t xml:space="preserve"> is used </w:t>
      </w:r>
      <w:r w:rsidRPr="00B7002C">
        <w:t>to return only distinct (different) values.</w:t>
      </w:r>
    </w:p>
    <w:p w14:paraId="5D4250D0" w14:textId="77777777" w:rsidR="00B7002C" w:rsidRDefault="00B7002C" w:rsidP="00B7002C">
      <w:r w:rsidRPr="00B7002C">
        <w:t>Inside a table, a column often contains many duplicate values; and sometimes you only want to list the different (distinct)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002C" w14:paraId="64EF9470" w14:textId="77777777" w:rsidTr="009824D4">
        <w:trPr>
          <w:trHeight w:val="827"/>
        </w:trPr>
        <w:tc>
          <w:tcPr>
            <w:tcW w:w="9350" w:type="dxa"/>
          </w:tcPr>
          <w:p w14:paraId="54232FDA" w14:textId="77777777" w:rsidR="00B7002C" w:rsidRDefault="009824D4" w:rsidP="009824D4">
            <w:r w:rsidRPr="009824D4">
              <w:rPr>
                <w:rFonts w:ascii="Consolas" w:hAnsi="Consolas" w:cs="Consolas"/>
                <w:noProof/>
                <w:color w:val="000000"/>
                <w:shd w:val="clear" w:color="auto" w:fill="FFFFFF"/>
              </w:rPr>
              <w:drawing>
                <wp:inline distT="0" distB="0" distL="0" distR="0" wp14:anchorId="4119E39B" wp14:editId="193D8382">
                  <wp:extent cx="3449633" cy="428625"/>
                  <wp:effectExtent l="0" t="0" r="0" b="0"/>
                  <wp:docPr id="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3634" cy="441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1E6926" w14:textId="77777777" w:rsidR="000074ED" w:rsidRDefault="000074ED" w:rsidP="00B7002C"/>
    <w:p w14:paraId="67B4B630" w14:textId="77777777" w:rsidR="00B7002C" w:rsidRDefault="00B7002C" w:rsidP="00B7002C">
      <w:r>
        <w:t>Examples: Compa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002C" w14:paraId="4EC3C5D4" w14:textId="77777777" w:rsidTr="00044DEC">
        <w:tc>
          <w:tcPr>
            <w:tcW w:w="9350" w:type="dxa"/>
          </w:tcPr>
          <w:p w14:paraId="674FBBE0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3</w:t>
            </w:r>
          </w:p>
          <w:p w14:paraId="78E76E85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Distinct State </w:t>
            </w:r>
          </w:p>
          <w:p w14:paraId="0D92AB56" w14:textId="6187CCFD" w:rsidR="00B7002C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478929B6" w14:textId="77777777" w:rsidR="00B7002C" w:rsidRPr="007A6A71" w:rsidRDefault="00B7002C" w:rsidP="00B700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002C" w14:paraId="104D9254" w14:textId="77777777" w:rsidTr="00044DEC">
        <w:tc>
          <w:tcPr>
            <w:tcW w:w="9350" w:type="dxa"/>
          </w:tcPr>
          <w:p w14:paraId="51B584F5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4</w:t>
            </w:r>
          </w:p>
          <w:p w14:paraId="3BBA8691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State </w:t>
            </w:r>
          </w:p>
          <w:p w14:paraId="71B6E3C9" w14:textId="7DC9412A" w:rsidR="00B7002C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0AF3612F" w14:textId="77777777" w:rsidR="00B7002C" w:rsidRDefault="00B7002C" w:rsidP="00B7002C"/>
    <w:p w14:paraId="35E3F22F" w14:textId="77777777" w:rsidR="009824D4" w:rsidRDefault="009824D4" w:rsidP="00B7002C"/>
    <w:p w14:paraId="551B2402" w14:textId="77777777" w:rsidR="007A6A71" w:rsidRDefault="007A6A71" w:rsidP="009824D4">
      <w:pPr>
        <w:pStyle w:val="Heading2"/>
      </w:pPr>
      <w:r>
        <w:t>Where</w:t>
      </w:r>
      <w:r w:rsidR="00C80EC6">
        <w:t xml:space="preserve"> – A</w:t>
      </w:r>
      <w:r w:rsidR="009824D4">
        <w:t>ND</w:t>
      </w:r>
      <w:r w:rsidR="00C80EC6">
        <w:t>/O</w:t>
      </w:r>
      <w:r w:rsidR="009824D4">
        <w:t>R/NOT</w:t>
      </w:r>
      <w:r w:rsidRPr="007A6A71">
        <w:t>:</w:t>
      </w:r>
    </w:p>
    <w:p w14:paraId="0D413EB1" w14:textId="77777777" w:rsidR="000074ED" w:rsidRPr="000074ED" w:rsidRDefault="000074ED" w:rsidP="000074ED">
      <w:r w:rsidRPr="000074ED">
        <w:t>The WHERE clause is used to extract only those records that fulfill a specified condi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1E9855B6" w14:textId="77777777" w:rsidTr="007A6A71">
        <w:tc>
          <w:tcPr>
            <w:tcW w:w="9350" w:type="dxa"/>
          </w:tcPr>
          <w:p w14:paraId="1B0EB73D" w14:textId="77777777" w:rsidR="007A6A71" w:rsidRDefault="009824D4" w:rsidP="009824D4">
            <w:r w:rsidRPr="009824D4">
              <w:rPr>
                <w:rFonts w:ascii="Consolas" w:hAnsi="Consolas" w:cs="Consolas"/>
                <w:noProof/>
                <w:color w:val="000000"/>
                <w:shd w:val="clear" w:color="auto" w:fill="FFFFFF"/>
              </w:rPr>
              <w:drawing>
                <wp:inline distT="0" distB="0" distL="0" distR="0" wp14:anchorId="67EACFAA" wp14:editId="362DAADD">
                  <wp:extent cx="3162300" cy="620297"/>
                  <wp:effectExtent l="0" t="0" r="0" b="8890"/>
                  <wp:docPr id="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9817" cy="635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1CE395" w14:textId="77777777" w:rsidR="007A6A71" w:rsidRDefault="007A6A71" w:rsidP="007A6A71"/>
    <w:p w14:paraId="5053BB5F" w14:textId="77777777" w:rsidR="007A6A71" w:rsidRDefault="007A6A71" w:rsidP="007A6A71">
      <w:r>
        <w:t>Ex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74D9507E" w14:textId="77777777" w:rsidTr="00611E04">
        <w:tc>
          <w:tcPr>
            <w:tcW w:w="9350" w:type="dxa"/>
          </w:tcPr>
          <w:p w14:paraId="5CCDEF18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5</w:t>
            </w:r>
          </w:p>
          <w:p w14:paraId="635A5896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State </w:t>
            </w:r>
          </w:p>
          <w:p w14:paraId="1C056FC6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333AE112" w14:textId="179DCD62" w:rsidR="007A6A71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Where State = 'NJ';</w:t>
            </w:r>
          </w:p>
        </w:tc>
      </w:tr>
    </w:tbl>
    <w:p w14:paraId="4FF1F3A0" w14:textId="77777777" w:rsidR="009824D4" w:rsidRDefault="009824D4" w:rsidP="000074E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74ED" w14:paraId="7E95441E" w14:textId="77777777" w:rsidTr="00044DEC">
        <w:tc>
          <w:tcPr>
            <w:tcW w:w="9350" w:type="dxa"/>
          </w:tcPr>
          <w:p w14:paraId="670DB47C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6</w:t>
            </w:r>
          </w:p>
          <w:p w14:paraId="13D1E64C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State </w:t>
            </w:r>
          </w:p>
          <w:p w14:paraId="767C9EA3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4AD593D6" w14:textId="25DED9CA" w:rsidR="000074ED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Where State is 'NJ';</w:t>
            </w:r>
          </w:p>
        </w:tc>
      </w:tr>
    </w:tbl>
    <w:p w14:paraId="3F6328C3" w14:textId="77777777" w:rsidR="000074ED" w:rsidRDefault="000074ED" w:rsidP="000074ED">
      <w:pPr>
        <w:ind w:left="720"/>
      </w:pPr>
    </w:p>
    <w:p w14:paraId="5A1F900A" w14:textId="77777777" w:rsidR="000074ED" w:rsidRDefault="00882359" w:rsidP="000074ED">
      <w:r w:rsidRPr="000074ED">
        <w:t>The WHERE clause can be combined with AND, OR, and NOT operators.</w:t>
      </w:r>
    </w:p>
    <w:p w14:paraId="07E5A940" w14:textId="77777777" w:rsidR="00045D92" w:rsidRPr="000074ED" w:rsidRDefault="00882359" w:rsidP="000074ED">
      <w:r w:rsidRPr="000074ED">
        <w:t xml:space="preserve">The AND </w:t>
      </w:r>
      <w:proofErr w:type="spellStart"/>
      <w:r w:rsidRPr="000074ED">
        <w:t>and</w:t>
      </w:r>
      <w:proofErr w:type="spellEnd"/>
      <w:r w:rsidRPr="000074ED">
        <w:t xml:space="preserve"> OR operators are used to filter records based on more than one condition</w:t>
      </w:r>
    </w:p>
    <w:p w14:paraId="109AB905" w14:textId="77777777" w:rsidR="00045D92" w:rsidRPr="000074ED" w:rsidRDefault="00882359" w:rsidP="000074ED">
      <w:pPr>
        <w:numPr>
          <w:ilvl w:val="0"/>
          <w:numId w:val="2"/>
        </w:numPr>
      </w:pPr>
      <w:r w:rsidRPr="000074ED">
        <w:lastRenderedPageBreak/>
        <w:t>The AND operator displays a record if all the conditions separated by AND are TRUE.</w:t>
      </w:r>
    </w:p>
    <w:p w14:paraId="1AB8B435" w14:textId="77777777" w:rsidR="00045D92" w:rsidRPr="000074ED" w:rsidRDefault="00882359" w:rsidP="000074ED">
      <w:pPr>
        <w:numPr>
          <w:ilvl w:val="0"/>
          <w:numId w:val="2"/>
        </w:numPr>
      </w:pPr>
      <w:r w:rsidRPr="000074ED">
        <w:t>The OR operator displays a record if any of the conditions separated by OR is TRUE.</w:t>
      </w:r>
    </w:p>
    <w:p w14:paraId="3AE6225B" w14:textId="77777777" w:rsidR="00045D92" w:rsidRPr="000074ED" w:rsidRDefault="00882359" w:rsidP="000074ED">
      <w:pPr>
        <w:numPr>
          <w:ilvl w:val="0"/>
          <w:numId w:val="2"/>
        </w:numPr>
      </w:pPr>
      <w:r w:rsidRPr="000074ED">
        <w:t>The NOT operator displays a record if the condition(s) is NOT TRUE.</w:t>
      </w:r>
    </w:p>
    <w:p w14:paraId="29C0D361" w14:textId="77777777" w:rsidR="009824D4" w:rsidRDefault="009824D4" w:rsidP="009824D4">
      <w:r>
        <w:t>Ex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24D4" w14:paraId="7572C020" w14:textId="77777777" w:rsidTr="00044DEC">
        <w:tc>
          <w:tcPr>
            <w:tcW w:w="9350" w:type="dxa"/>
          </w:tcPr>
          <w:p w14:paraId="59FD0483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7</w:t>
            </w:r>
          </w:p>
          <w:p w14:paraId="5AA30E5F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State </w:t>
            </w:r>
          </w:p>
          <w:p w14:paraId="3C6B4B39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1B646491" w14:textId="7B319515" w:rsidR="009824D4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State is 'NJ' and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='Winer';</w:t>
            </w:r>
          </w:p>
        </w:tc>
      </w:tr>
    </w:tbl>
    <w:p w14:paraId="32F2D0E6" w14:textId="77777777" w:rsidR="009824D4" w:rsidRDefault="009824D4" w:rsidP="009824D4"/>
    <w:p w14:paraId="2844CEF7" w14:textId="77777777" w:rsidR="009824D4" w:rsidRDefault="009824D4" w:rsidP="009824D4">
      <w:pPr>
        <w:pStyle w:val="Heading2"/>
      </w:pPr>
      <w:r>
        <w:t xml:space="preserve">Order b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70A6" w14:paraId="468678C4" w14:textId="77777777" w:rsidTr="004770A6">
        <w:tc>
          <w:tcPr>
            <w:tcW w:w="9350" w:type="dxa"/>
          </w:tcPr>
          <w:p w14:paraId="72C4912D" w14:textId="77777777" w:rsidR="009824D4" w:rsidRDefault="009824D4" w:rsidP="009824D4">
            <w:r w:rsidRPr="009824D4">
              <w:rPr>
                <w:noProof/>
              </w:rPr>
              <w:drawing>
                <wp:inline distT="0" distB="0" distL="0" distR="0" wp14:anchorId="1100AEAA" wp14:editId="62396315">
                  <wp:extent cx="2790825" cy="569197"/>
                  <wp:effectExtent l="0" t="0" r="0" b="2540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413" cy="587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824D4">
              <w:t xml:space="preserve"> </w:t>
            </w:r>
          </w:p>
          <w:p w14:paraId="7A025511" w14:textId="77777777" w:rsidR="004770A6" w:rsidRDefault="004770A6" w:rsidP="004770A6"/>
        </w:tc>
      </w:tr>
    </w:tbl>
    <w:p w14:paraId="2FD3E054" w14:textId="77777777" w:rsidR="004770A6" w:rsidRDefault="004770A6" w:rsidP="007A6A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A6A71" w14:paraId="3181D241" w14:textId="77777777" w:rsidTr="00611E04">
        <w:tc>
          <w:tcPr>
            <w:tcW w:w="9350" w:type="dxa"/>
          </w:tcPr>
          <w:p w14:paraId="7B8912E4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--Q8</w:t>
            </w:r>
          </w:p>
          <w:p w14:paraId="54A6B7CD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</w:t>
            </w:r>
          </w:p>
          <w:p w14:paraId="1AE620CC" w14:textId="77777777" w:rsidR="008944E6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52CA2F34" w14:textId="0984E61D" w:rsidR="007A6A71" w:rsidRPr="008944E6" w:rsidRDefault="008944E6" w:rsidP="008944E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44E6">
              <w:rPr>
                <w:rFonts w:ascii="Consolas" w:hAnsi="Consolas" w:cs="Consolas"/>
                <w:color w:val="000000"/>
                <w:shd w:val="clear" w:color="auto" w:fill="FFFFFF"/>
              </w:rPr>
              <w:t>Order by City;</w:t>
            </w:r>
          </w:p>
        </w:tc>
      </w:tr>
    </w:tbl>
    <w:p w14:paraId="5C6BE4D3" w14:textId="77777777" w:rsidR="00C80EC6" w:rsidRDefault="00C80EC6" w:rsidP="00C80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70A6" w14:paraId="43715BFE" w14:textId="77777777" w:rsidTr="004770A6">
        <w:tc>
          <w:tcPr>
            <w:tcW w:w="9350" w:type="dxa"/>
          </w:tcPr>
          <w:p w14:paraId="4C74D619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--Q9</w:t>
            </w:r>
          </w:p>
          <w:p w14:paraId="39464F47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</w:t>
            </w:r>
          </w:p>
          <w:p w14:paraId="595C3A99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67E7D208" w14:textId="4240D753" w:rsidR="004770A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rder by City Desc,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Customer_ID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Asc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6EE2E601" w14:textId="091F3774" w:rsidR="007A6A71" w:rsidRDefault="007A6A71" w:rsidP="007A6A71"/>
    <w:p w14:paraId="0D9F1484" w14:textId="6B411697" w:rsidR="00BD40D6" w:rsidRDefault="00BD40D6" w:rsidP="00BD40D6">
      <w:pPr>
        <w:pStyle w:val="ListParagraph"/>
        <w:numPr>
          <w:ilvl w:val="0"/>
          <w:numId w:val="6"/>
        </w:numPr>
      </w:pPr>
      <w:proofErr w:type="spellStart"/>
      <w:r>
        <w:t>Asc</w:t>
      </w:r>
      <w:proofErr w:type="spellEnd"/>
      <w:r>
        <w:t xml:space="preserve"> stands for Ascending</w:t>
      </w:r>
    </w:p>
    <w:p w14:paraId="3B0C9219" w14:textId="11BF83AB" w:rsidR="00BD40D6" w:rsidRDefault="00BD40D6" w:rsidP="00BD40D6">
      <w:pPr>
        <w:pStyle w:val="ListParagraph"/>
        <w:numPr>
          <w:ilvl w:val="0"/>
          <w:numId w:val="6"/>
        </w:numPr>
      </w:pPr>
      <w:r>
        <w:t>Desc stands for Descending</w:t>
      </w:r>
    </w:p>
    <w:p w14:paraId="6AC6B415" w14:textId="29DFC898" w:rsidR="00BD40D6" w:rsidRDefault="00BD40D6" w:rsidP="007A6A71"/>
    <w:p w14:paraId="119EA030" w14:textId="77777777" w:rsidR="00C80EC6" w:rsidRPr="00C80EC6" w:rsidRDefault="004B6A44" w:rsidP="00C80EC6">
      <w:pPr>
        <w:rPr>
          <w:b/>
          <w:bCs/>
          <w:u w:val="single"/>
        </w:rPr>
      </w:pPr>
      <w:r>
        <w:rPr>
          <w:b/>
          <w:bCs/>
          <w:u w:val="single"/>
        </w:rPr>
        <w:t>Example 1</w:t>
      </w:r>
      <w:r w:rsidR="00C80EC6" w:rsidRPr="00C80EC6">
        <w:rPr>
          <w:b/>
          <w:bCs/>
          <w:u w:val="single"/>
        </w:rPr>
        <w:t>:</w:t>
      </w:r>
    </w:p>
    <w:p w14:paraId="0D74139A" w14:textId="360303D1" w:rsidR="00C80EC6" w:rsidRDefault="00C80EC6" w:rsidP="004B6A44">
      <w:r>
        <w:t xml:space="preserve">List the </w:t>
      </w:r>
      <w:r w:rsidR="00BD40D6">
        <w:t>Last N</w:t>
      </w:r>
      <w:r>
        <w:t xml:space="preserve">ame and address of Customers </w:t>
      </w:r>
      <w:r w:rsidR="004B6A44">
        <w:t>who</w:t>
      </w:r>
      <w:r>
        <w:t xml:space="preserve"> are from </w:t>
      </w:r>
      <w:r w:rsidR="00BD40D6">
        <w:t>TX</w:t>
      </w:r>
      <w:r>
        <w:t xml:space="preserve">, </w:t>
      </w:r>
      <w:r w:rsidR="00BD40D6">
        <w:t>NJ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0EC6" w14:paraId="5F6B5C0F" w14:textId="77777777" w:rsidTr="00C80EC6">
        <w:tc>
          <w:tcPr>
            <w:tcW w:w="9350" w:type="dxa"/>
          </w:tcPr>
          <w:p w14:paraId="63CE8FCE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--E1</w:t>
            </w:r>
          </w:p>
          <w:p w14:paraId="066FCFCB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, Address_Line_1, State</w:t>
            </w:r>
          </w:p>
          <w:p w14:paraId="0A835F30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48938BEA" w14:textId="381EF96D" w:rsidR="00C80EC6" w:rsidRDefault="00BD40D6" w:rsidP="00BD40D6"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State </w:t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=</w:t>
            </w: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'TX'</w:t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OR </w:t>
            </w: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tate </w:t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=</w:t>
            </w: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'NJ';</w:t>
            </w:r>
          </w:p>
        </w:tc>
      </w:tr>
    </w:tbl>
    <w:p w14:paraId="34B7934D" w14:textId="77777777" w:rsidR="004B6A44" w:rsidRDefault="004B6A44" w:rsidP="007A6A71">
      <w:r>
        <w:t>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B6A44" w14:paraId="1686439E" w14:textId="77777777" w:rsidTr="006F1374">
        <w:tc>
          <w:tcPr>
            <w:tcW w:w="9350" w:type="dxa"/>
          </w:tcPr>
          <w:p w14:paraId="5FF26159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--E1</w:t>
            </w:r>
          </w:p>
          <w:p w14:paraId="708D7A81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, Address_Line_1, State</w:t>
            </w:r>
          </w:p>
          <w:p w14:paraId="7EA1ABA2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7AA13BF6" w14:textId="1B4260F6" w:rsidR="004B6A44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Where State in ('TX','NJ');</w:t>
            </w:r>
          </w:p>
        </w:tc>
      </w:tr>
    </w:tbl>
    <w:p w14:paraId="2CDF7782" w14:textId="77777777" w:rsidR="00C80EC6" w:rsidRPr="0078302A" w:rsidRDefault="004B6A44" w:rsidP="007A6A71">
      <w:pPr>
        <w:rPr>
          <w:b/>
          <w:bCs/>
        </w:rPr>
      </w:pPr>
      <w:r>
        <w:rPr>
          <w:b/>
          <w:bCs/>
        </w:rPr>
        <w:lastRenderedPageBreak/>
        <w:t xml:space="preserve">Example </w:t>
      </w:r>
      <w:r w:rsidR="0078302A" w:rsidRPr="0078302A">
        <w:rPr>
          <w:b/>
          <w:bCs/>
        </w:rPr>
        <w:t>2:</w:t>
      </w:r>
    </w:p>
    <w:p w14:paraId="13F88F2B" w14:textId="3DFCF973" w:rsidR="0078302A" w:rsidRDefault="0078302A" w:rsidP="0078302A">
      <w:r>
        <w:t xml:space="preserve">Find the one customer name and list their </w:t>
      </w:r>
      <w:r w:rsidR="00BD40D6">
        <w:t xml:space="preserve">last </w:t>
      </w:r>
      <w:r>
        <w:t>name, address</w:t>
      </w:r>
      <w:r w:rsidR="00BD40D6">
        <w:t>,</w:t>
      </w:r>
      <w:r>
        <w:t xml:space="preserve"> and </w:t>
      </w:r>
      <w:r w:rsidR="00BD40D6">
        <w:t xml:space="preserve">the </w:t>
      </w:r>
      <w:r>
        <w:t xml:space="preserve">city which </w:t>
      </w:r>
      <w:r w:rsidR="00BD40D6">
        <w:t xml:space="preserve">has purchased a product on </w:t>
      </w:r>
      <w:r w:rsidR="00BD40D6" w:rsidRPr="00BD40D6">
        <w:t>4/18/2016</w:t>
      </w:r>
      <w:r w:rsidR="00BD40D6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302A" w14:paraId="434EAB26" w14:textId="77777777" w:rsidTr="0078302A">
        <w:tc>
          <w:tcPr>
            <w:tcW w:w="9350" w:type="dxa"/>
          </w:tcPr>
          <w:p w14:paraId="254C9499" w14:textId="59F160AF" w:rsidR="00AE2259" w:rsidRPr="00AE2259" w:rsidRDefault="00AE2259" w:rsidP="00AE2259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hd w:val="clear" w:color="auto" w:fill="FFFFFF"/>
              </w:rPr>
              <w:t>--E2</w:t>
            </w:r>
          </w:p>
          <w:p w14:paraId="0BED0B95" w14:textId="606F34E1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, Address_Line_1, State</w:t>
            </w:r>
          </w:p>
          <w:p w14:paraId="1FE2184A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3FCA9B76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Customer_ID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in (select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Customer_ID</w:t>
            </w:r>
            <w:proofErr w:type="spellEnd"/>
          </w:p>
          <w:p w14:paraId="5ABAC9C5" w14:textId="77777777" w:rsidR="00BD40D6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     from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tbl_sales</w:t>
            </w:r>
            <w:proofErr w:type="spellEnd"/>
          </w:p>
          <w:p w14:paraId="4D049180" w14:textId="4ADB647B" w:rsidR="0078302A" w:rsidRPr="00BD40D6" w:rsidRDefault="00BD40D6" w:rsidP="00BD40D6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     where </w:t>
            </w:r>
            <w:proofErr w:type="spellStart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>Sale_Date</w:t>
            </w:r>
            <w:proofErr w:type="spellEnd"/>
            <w:r w:rsidRPr="00BD40D6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'4/18/2016');</w:t>
            </w:r>
          </w:p>
        </w:tc>
      </w:tr>
    </w:tbl>
    <w:p w14:paraId="3C08ADDE" w14:textId="3A947330" w:rsidR="0078302A" w:rsidRDefault="0078302A" w:rsidP="007A6A71"/>
    <w:p w14:paraId="4FB03CE1" w14:textId="77777777" w:rsidR="00BF76DB" w:rsidRDefault="00BF76DB" w:rsidP="00BF76DB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D56E5D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MIN(), MAX(), AVE(), SUM(), COUNT()</w:t>
      </w:r>
    </w:p>
    <w:p w14:paraId="371C5795" w14:textId="77777777" w:rsidR="00BF76DB" w:rsidRPr="00B7002C" w:rsidRDefault="00BF76DB" w:rsidP="00BF76DB">
      <w:r w:rsidRPr="00D56E5D">
        <w:rPr>
          <w:noProof/>
        </w:rPr>
        <w:drawing>
          <wp:inline distT="0" distB="0" distL="0" distR="0" wp14:anchorId="6233FFE8" wp14:editId="7FED580B">
            <wp:extent cx="1895685" cy="671512"/>
            <wp:effectExtent l="19050" t="19050" r="9525" b="14605"/>
            <wp:docPr id="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5270" cy="692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76DB" w14:paraId="4B9B32D3" w14:textId="77777777" w:rsidTr="00744593">
        <w:tc>
          <w:tcPr>
            <w:tcW w:w="9350" w:type="dxa"/>
          </w:tcPr>
          <w:p w14:paraId="7BBD7819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--Q10</w:t>
            </w:r>
          </w:p>
          <w:p w14:paraId="2EB551BE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select MAX(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Sales_amount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</w:t>
            </w:r>
          </w:p>
          <w:p w14:paraId="5558D2C8" w14:textId="7D0DA6D5" w:rsidR="00BF76DB" w:rsidRDefault="00BF76DB" w:rsidP="00BF76DB"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</w:t>
            </w:r>
            <w:proofErr w:type="spellEnd"/>
          </w:p>
        </w:tc>
      </w:tr>
    </w:tbl>
    <w:p w14:paraId="1BF99F46" w14:textId="77777777" w:rsidR="00BF76DB" w:rsidRDefault="00BF76DB" w:rsidP="00BF76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76DB" w14:paraId="293E7CB3" w14:textId="77777777" w:rsidTr="00744593">
        <w:tc>
          <w:tcPr>
            <w:tcW w:w="9350" w:type="dxa"/>
          </w:tcPr>
          <w:p w14:paraId="1BD4A1D4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--Q11</w:t>
            </w:r>
          </w:p>
          <w:p w14:paraId="47510F1E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select Count(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Customer_ID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</w:t>
            </w:r>
          </w:p>
          <w:p w14:paraId="0BBDC838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</w:p>
          <w:p w14:paraId="31085F58" w14:textId="0AB6C96A" w:rsidR="00BF76DB" w:rsidRDefault="00BF76DB" w:rsidP="00BF76DB"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Where State in ('TX','NJ');</w:t>
            </w:r>
          </w:p>
        </w:tc>
      </w:tr>
    </w:tbl>
    <w:p w14:paraId="5D42AEAD" w14:textId="77777777" w:rsidR="00BF76DB" w:rsidRDefault="00BF76DB" w:rsidP="00BF76DB"/>
    <w:p w14:paraId="42CDF82A" w14:textId="69D924A7" w:rsidR="00D4067F" w:rsidRPr="005666EE" w:rsidRDefault="005666EE" w:rsidP="00D4067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5666EE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J</w:t>
      </w:r>
      <w:r w:rsidR="00D4067F" w:rsidRPr="005666EE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oin:</w:t>
      </w:r>
    </w:p>
    <w:p w14:paraId="72B62D22" w14:textId="77777777" w:rsidR="004776EF" w:rsidRPr="005666EE" w:rsidRDefault="00F96D7B" w:rsidP="005666EE">
      <w:r w:rsidRPr="005666EE">
        <w:t>Used to combine rows from two or more tables, based on a related column between them.</w:t>
      </w:r>
    </w:p>
    <w:p w14:paraId="51EE754D" w14:textId="77777777" w:rsidR="004776EF" w:rsidRPr="005666EE" w:rsidRDefault="00F96D7B" w:rsidP="005666EE">
      <w:r w:rsidRPr="005666EE">
        <w:t>Different types of the JOINs in SQL:</w:t>
      </w:r>
    </w:p>
    <w:p w14:paraId="4416DFDE" w14:textId="77777777" w:rsidR="004776EF" w:rsidRPr="005666EE" w:rsidRDefault="00F96D7B" w:rsidP="005666EE">
      <w:pPr>
        <w:numPr>
          <w:ilvl w:val="0"/>
          <w:numId w:val="3"/>
        </w:numPr>
      </w:pPr>
      <w:r w:rsidRPr="005666EE">
        <w:rPr>
          <w:b/>
          <w:bCs/>
        </w:rPr>
        <w:t>(INNER) JOIN:</w:t>
      </w:r>
      <w:r w:rsidRPr="005666EE">
        <w:t xml:space="preserve"> Returns records that have matching values in both tables</w:t>
      </w:r>
    </w:p>
    <w:p w14:paraId="3C9719C5" w14:textId="77777777" w:rsidR="004776EF" w:rsidRPr="005666EE" w:rsidRDefault="00F96D7B" w:rsidP="005666EE">
      <w:pPr>
        <w:numPr>
          <w:ilvl w:val="0"/>
          <w:numId w:val="3"/>
        </w:numPr>
      </w:pPr>
      <w:r w:rsidRPr="005666EE">
        <w:rPr>
          <w:b/>
          <w:bCs/>
        </w:rPr>
        <w:t>LEFT (OUTER) JOIN:</w:t>
      </w:r>
      <w:r w:rsidRPr="005666EE">
        <w:t xml:space="preserve"> Returns all records from the left table, and the matched records from the right table</w:t>
      </w:r>
    </w:p>
    <w:p w14:paraId="0BC47768" w14:textId="77777777" w:rsidR="004776EF" w:rsidRPr="005666EE" w:rsidRDefault="00F96D7B" w:rsidP="005666EE">
      <w:pPr>
        <w:numPr>
          <w:ilvl w:val="0"/>
          <w:numId w:val="3"/>
        </w:numPr>
      </w:pPr>
      <w:r w:rsidRPr="005666EE">
        <w:rPr>
          <w:b/>
          <w:bCs/>
        </w:rPr>
        <w:t>RIGHT (OUTER) JOIN:</w:t>
      </w:r>
      <w:r w:rsidRPr="005666EE">
        <w:t xml:space="preserve"> Returns all records from the right table, and the matched records from the left table</w:t>
      </w:r>
    </w:p>
    <w:p w14:paraId="0B258649" w14:textId="77777777" w:rsidR="004776EF" w:rsidRDefault="00F96D7B" w:rsidP="005666EE">
      <w:pPr>
        <w:numPr>
          <w:ilvl w:val="0"/>
          <w:numId w:val="3"/>
        </w:numPr>
      </w:pPr>
      <w:r w:rsidRPr="005666EE">
        <w:rPr>
          <w:b/>
          <w:bCs/>
        </w:rPr>
        <w:t>FULL (OUTER) JOIN:</w:t>
      </w:r>
      <w:r w:rsidRPr="005666EE">
        <w:t xml:space="preserve"> Returns all records when there is a match in either left or right table</w:t>
      </w:r>
    </w:p>
    <w:p w14:paraId="399D4628" w14:textId="77777777" w:rsidR="005666EE" w:rsidRDefault="005666EE" w:rsidP="005666EE">
      <w:r w:rsidRPr="005666EE">
        <w:rPr>
          <w:noProof/>
        </w:rPr>
        <w:lastRenderedPageBreak/>
        <w:drawing>
          <wp:inline distT="0" distB="0" distL="0" distR="0" wp14:anchorId="422589D9" wp14:editId="352630C9">
            <wp:extent cx="2827506" cy="1076325"/>
            <wp:effectExtent l="0" t="0" r="0" b="0"/>
            <wp:docPr id="15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506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949BE" w14:textId="77777777" w:rsidR="005666EE" w:rsidRDefault="005666EE" w:rsidP="005666EE">
      <w:r w:rsidRPr="005666EE">
        <w:rPr>
          <w:noProof/>
        </w:rPr>
        <w:drawing>
          <wp:inline distT="0" distB="0" distL="0" distR="0" wp14:anchorId="152A5887" wp14:editId="1492EDCA">
            <wp:extent cx="2876550" cy="1027076"/>
            <wp:effectExtent l="0" t="0" r="0" b="1905"/>
            <wp:docPr id="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9928" cy="103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ED65D" w14:textId="77777777" w:rsidR="005666EE" w:rsidRPr="005666EE" w:rsidRDefault="005666EE" w:rsidP="00D4067F">
      <w:pPr>
        <w:rPr>
          <w:u w:val="single"/>
        </w:rPr>
      </w:pPr>
      <w:r w:rsidRPr="005666EE">
        <w:rPr>
          <w:u w:val="single"/>
        </w:rPr>
        <w:t>Inner join is the one that will be mostly us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067F" w14:paraId="05DCEC95" w14:textId="77777777" w:rsidTr="00D4067F">
        <w:tc>
          <w:tcPr>
            <w:tcW w:w="9350" w:type="dxa"/>
          </w:tcPr>
          <w:p w14:paraId="5E628D8B" w14:textId="77777777" w:rsidR="00D4067F" w:rsidRDefault="00D4067F" w:rsidP="007A6A71">
            <w:r>
              <w:rPr>
                <w:rFonts w:ascii="Consolas" w:hAnsi="Consolas" w:cs="Consolas"/>
                <w:color w:val="000000"/>
                <w:shd w:val="clear" w:color="auto" w:fill="FFFFFF"/>
              </w:rPr>
              <w:t>SELECT</w:t>
            </w:r>
            <w:r>
              <w:rPr>
                <w:rStyle w:val="apple-converted-space"/>
                <w:rFonts w:ascii="Consolas" w:hAnsi="Consolas" w:cs="Consolas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column_name</w:t>
            </w:r>
            <w:proofErr w:type="spellEnd"/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(s)</w:t>
            </w:r>
            <w:r>
              <w:rPr>
                <w:rFonts w:ascii="Consolas" w:hAnsi="Consolas" w:cs="Consolas"/>
                <w:color w:val="000000"/>
              </w:rPr>
              <w:br/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FROM</w:t>
            </w:r>
            <w:r>
              <w:rPr>
                <w:rStyle w:val="apple-converted-space"/>
                <w:rFonts w:ascii="Consolas" w:hAnsi="Consolas" w:cs="Consolas"/>
                <w:color w:val="000000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table1</w:t>
            </w:r>
            <w:r>
              <w:rPr>
                <w:rFonts w:ascii="Consolas" w:hAnsi="Consolas" w:cs="Consolas"/>
                <w:color w:val="000000"/>
              </w:rPr>
              <w:br/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INNER JOIN</w:t>
            </w:r>
            <w:r>
              <w:rPr>
                <w:rStyle w:val="apple-converted-space"/>
                <w:rFonts w:ascii="Consolas" w:hAnsi="Consolas" w:cs="Consolas"/>
                <w:color w:val="000000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table2</w:t>
            </w:r>
            <w:r>
              <w:rPr>
                <w:rFonts w:ascii="Consolas" w:hAnsi="Consolas" w:cs="Consolas"/>
                <w:color w:val="000000"/>
              </w:rPr>
              <w:br/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ON</w:t>
            </w:r>
            <w:r>
              <w:rPr>
                <w:rStyle w:val="apple-converted-space"/>
                <w:rFonts w:ascii="Consolas" w:hAnsi="Consolas" w:cs="Consolas"/>
                <w:color w:val="000000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table1.column_name</w:t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=</w:t>
            </w:r>
            <w:r>
              <w:rPr>
                <w:rStyle w:val="Emphasis"/>
                <w:rFonts w:ascii="Consolas" w:hAnsi="Consolas" w:cs="Consolas"/>
                <w:color w:val="000000"/>
                <w:shd w:val="clear" w:color="auto" w:fill="FFFFFF"/>
              </w:rPr>
              <w:t>table2.column_name</w:t>
            </w:r>
            <w:r>
              <w:rPr>
                <w:rFonts w:ascii="Consolas" w:hAnsi="Consolas" w:cs="Consolas"/>
                <w:color w:val="000000"/>
                <w:shd w:val="clear" w:color="auto" w:fill="FFFFFF"/>
              </w:rPr>
              <w:t>;</w:t>
            </w:r>
          </w:p>
        </w:tc>
      </w:tr>
    </w:tbl>
    <w:p w14:paraId="076CD6DD" w14:textId="77777777" w:rsidR="00C80EC6" w:rsidRDefault="00C80EC6" w:rsidP="007A6A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067F" w14:paraId="7642DE3C" w14:textId="77777777" w:rsidTr="00D4067F">
        <w:tc>
          <w:tcPr>
            <w:tcW w:w="9350" w:type="dxa"/>
          </w:tcPr>
          <w:p w14:paraId="43C07B7F" w14:textId="7433C360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--Q12</w:t>
            </w:r>
          </w:p>
          <w:p w14:paraId="68030324" w14:textId="3BE46341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</w:t>
            </w:r>
          </w:p>
          <w:p w14:paraId="569C6C65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inner joi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</w:t>
            </w:r>
            <w:proofErr w:type="spellEnd"/>
          </w:p>
          <w:p w14:paraId="633152D0" w14:textId="49F7433F" w:rsidR="00D4067F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.Customer_ID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.Customer_ID</w:t>
            </w:r>
            <w:proofErr w:type="spellEnd"/>
          </w:p>
        </w:tc>
      </w:tr>
    </w:tbl>
    <w:p w14:paraId="7E549A7B" w14:textId="77777777" w:rsidR="00D4067F" w:rsidRDefault="00D4067F" w:rsidP="007A6A71"/>
    <w:p w14:paraId="75E5C4B9" w14:textId="21AF1F5D" w:rsidR="00614720" w:rsidRDefault="00614720" w:rsidP="00614720">
      <w:pPr>
        <w:rPr>
          <w:b/>
          <w:bCs/>
        </w:rPr>
      </w:pPr>
      <w:r>
        <w:rPr>
          <w:b/>
          <w:bCs/>
        </w:rPr>
        <w:t>Example</w:t>
      </w:r>
      <w:r w:rsidR="00BF76DB">
        <w:rPr>
          <w:b/>
          <w:bCs/>
        </w:rPr>
        <w:t xml:space="preserve"> </w:t>
      </w:r>
      <w:r w:rsidR="00AE2259">
        <w:rPr>
          <w:b/>
          <w:bCs/>
        </w:rPr>
        <w:t>3</w:t>
      </w:r>
      <w:r w:rsidRPr="00D4067F">
        <w:rPr>
          <w:b/>
          <w:bCs/>
        </w:rPr>
        <w:t>:</w:t>
      </w:r>
    </w:p>
    <w:p w14:paraId="0AB8E82B" w14:textId="0D41A801" w:rsidR="00614720" w:rsidRPr="00614720" w:rsidRDefault="00614720" w:rsidP="00614720">
      <w:r>
        <w:t xml:space="preserve">List </w:t>
      </w:r>
      <w:r w:rsidR="00BF76DB">
        <w:t>the last</w:t>
      </w:r>
      <w:r>
        <w:t xml:space="preserve"> names</w:t>
      </w:r>
      <w:r w:rsidR="00BF76DB">
        <w:t xml:space="preserve"> and addresses of customers that their sales have ever purchased through the intern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4720" w14:paraId="1D0E3F99" w14:textId="77777777" w:rsidTr="006F1374">
        <w:tc>
          <w:tcPr>
            <w:tcW w:w="9350" w:type="dxa"/>
          </w:tcPr>
          <w:p w14:paraId="0F7C8742" w14:textId="346855C4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--</w:t>
            </w:r>
            <w:r w:rsidR="00AE2259">
              <w:rPr>
                <w:rFonts w:ascii="Consolas" w:hAnsi="Consolas" w:cs="Consolas"/>
                <w:color w:val="000000"/>
                <w:shd w:val="clear" w:color="auto" w:fill="FFFFFF"/>
              </w:rPr>
              <w:t>E3</w:t>
            </w:r>
          </w:p>
          <w:p w14:paraId="375DB915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distinct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, Address_Line_1</w:t>
            </w:r>
          </w:p>
          <w:p w14:paraId="219226C2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inner joi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</w:t>
            </w:r>
            <w:proofErr w:type="spellEnd"/>
          </w:p>
          <w:p w14:paraId="7EE5A8EE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.Customer_ID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.Customer_ID</w:t>
            </w:r>
            <w:proofErr w:type="spellEnd"/>
          </w:p>
          <w:p w14:paraId="59F16721" w14:textId="4B8EA51A" w:rsidR="00614720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Where Description == 'Internet Purchase'</w:t>
            </w:r>
          </w:p>
        </w:tc>
      </w:tr>
    </w:tbl>
    <w:p w14:paraId="46AA858E" w14:textId="77777777" w:rsidR="00614720" w:rsidRDefault="00614720" w:rsidP="00614720"/>
    <w:p w14:paraId="16D2828A" w14:textId="5653007C" w:rsidR="00E84059" w:rsidRPr="004269C8" w:rsidRDefault="00E84059" w:rsidP="00614720">
      <w:pPr>
        <w:rPr>
          <w:b/>
          <w:bCs/>
        </w:rPr>
      </w:pPr>
      <w:r w:rsidRPr="004269C8">
        <w:rPr>
          <w:b/>
          <w:bCs/>
        </w:rPr>
        <w:t xml:space="preserve">Example </w:t>
      </w:r>
      <w:r w:rsidR="00AE2259">
        <w:rPr>
          <w:b/>
          <w:bCs/>
        </w:rPr>
        <w:t>4</w:t>
      </w:r>
      <w:r w:rsidRPr="004269C8">
        <w:rPr>
          <w:b/>
          <w:bCs/>
        </w:rPr>
        <w:t>:</w:t>
      </w:r>
    </w:p>
    <w:p w14:paraId="24E69577" w14:textId="790CDF3A" w:rsidR="00E84059" w:rsidRPr="00614720" w:rsidRDefault="00E84059" w:rsidP="004269C8">
      <w:r>
        <w:t xml:space="preserve">Write a query that </w:t>
      </w:r>
      <w:r w:rsidR="004269C8">
        <w:t>list</w:t>
      </w:r>
      <w:r w:rsidR="00BF76DB">
        <w:t>s</w:t>
      </w:r>
      <w:r w:rsidR="004269C8">
        <w:t xml:space="preserve"> all of the customers who has ever </w:t>
      </w:r>
      <w:r w:rsidR="00BF76DB">
        <w:t>purchased ‘</w:t>
      </w:r>
      <w:r w:rsidR="00BF76DB" w:rsidRPr="00BF76DB">
        <w:t>Shoe Shine</w:t>
      </w:r>
      <w:r w:rsidR="00BF76DB">
        <w:t>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4059" w14:paraId="602D6DD0" w14:textId="77777777" w:rsidTr="006F1374">
        <w:tc>
          <w:tcPr>
            <w:tcW w:w="9350" w:type="dxa"/>
          </w:tcPr>
          <w:p w14:paraId="74F15A0D" w14:textId="393EB9E1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--</w:t>
            </w:r>
            <w:r w:rsidR="00AE2259">
              <w:rPr>
                <w:rFonts w:ascii="Consolas" w:hAnsi="Consolas" w:cs="Consolas"/>
                <w:color w:val="000000"/>
                <w:shd w:val="clear" w:color="auto" w:fill="FFFFFF"/>
              </w:rPr>
              <w:t>E4</w:t>
            </w:r>
          </w:p>
          <w:p w14:paraId="6A189EB4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distinct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First_Name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Last_Name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, Address_Line_1</w:t>
            </w:r>
          </w:p>
          <w:p w14:paraId="4D8D5481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from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</w:t>
            </w:r>
          </w:p>
          <w:p w14:paraId="41EFAF08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inner joi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</w:t>
            </w:r>
            <w:proofErr w:type="spellEnd"/>
          </w:p>
          <w:p w14:paraId="231A9B67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customers.Customer_ID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.Customer_ID</w:t>
            </w:r>
            <w:proofErr w:type="spellEnd"/>
          </w:p>
          <w:p w14:paraId="4EC87B8F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inner joi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products</w:t>
            </w:r>
            <w:proofErr w:type="spellEnd"/>
          </w:p>
          <w:p w14:paraId="7C38FF2D" w14:textId="77777777" w:rsidR="00BF76DB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products.Product_ID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tbl_sales.Product_ID</w:t>
            </w:r>
            <w:proofErr w:type="spellEnd"/>
          </w:p>
          <w:p w14:paraId="1067261A" w14:textId="31A26692" w:rsidR="00E84059" w:rsidRPr="00BF76DB" w:rsidRDefault="00BF76DB" w:rsidP="00BF76DB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lastRenderedPageBreak/>
              <w:t xml:space="preserve">Where </w:t>
            </w:r>
            <w:proofErr w:type="spellStart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>Product_Name</w:t>
            </w:r>
            <w:proofErr w:type="spellEnd"/>
            <w:r w:rsidRPr="00BF76DB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'Shoe Shine'</w:t>
            </w:r>
          </w:p>
        </w:tc>
      </w:tr>
    </w:tbl>
    <w:p w14:paraId="456CEF40" w14:textId="3B87C546" w:rsidR="00BF76DB" w:rsidRDefault="00BF76DB"/>
    <w:p w14:paraId="600D5F26" w14:textId="77777777" w:rsidR="00717D3F" w:rsidRDefault="00717D3F" w:rsidP="00717D3F"/>
    <w:p w14:paraId="7C081D2D" w14:textId="77777777" w:rsidR="00717D3F" w:rsidRDefault="00717D3F" w:rsidP="00717D3F">
      <w:pPr>
        <w:rPr>
          <w:b/>
          <w:bCs/>
        </w:rPr>
      </w:pPr>
      <w:r>
        <w:rPr>
          <w:b/>
          <w:bCs/>
        </w:rPr>
        <w:t>Example 7</w:t>
      </w:r>
      <w:r w:rsidRPr="00D4067F">
        <w:rPr>
          <w:b/>
          <w:bCs/>
        </w:rPr>
        <w:t>:</w:t>
      </w:r>
    </w:p>
    <w:p w14:paraId="5E544886" w14:textId="77777777" w:rsidR="00717D3F" w:rsidRPr="00614720" w:rsidRDefault="00717D3F" w:rsidP="00717D3F">
      <w:r>
        <w:t>Find a list of customers who has purchased anything sw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43CA32DB" w14:textId="77777777" w:rsidTr="00744593">
        <w:tc>
          <w:tcPr>
            <w:tcW w:w="9350" w:type="dxa"/>
          </w:tcPr>
          <w:p w14:paraId="626F1C36" w14:textId="77777777" w:rsidR="00717D3F" w:rsidRDefault="00717D3F" w:rsidP="00744593">
            <w:r>
              <w:t xml:space="preserve">Select Distinct </w:t>
            </w:r>
            <w:proofErr w:type="spellStart"/>
            <w:r>
              <w:t>CustomerName</w:t>
            </w:r>
            <w:proofErr w:type="spellEnd"/>
            <w:r>
              <w:t xml:space="preserve"> </w:t>
            </w:r>
          </w:p>
          <w:p w14:paraId="5B9A3428" w14:textId="77777777" w:rsidR="00717D3F" w:rsidRDefault="00717D3F" w:rsidP="00744593">
            <w:r>
              <w:t>from Customers join Orders</w:t>
            </w:r>
          </w:p>
          <w:p w14:paraId="45CFDBFD" w14:textId="77777777" w:rsidR="00717D3F" w:rsidRDefault="00717D3F" w:rsidP="00744593">
            <w:r>
              <w:t xml:space="preserve">          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5237639B" w14:textId="77777777" w:rsidR="00717D3F" w:rsidRDefault="00717D3F" w:rsidP="00744593">
            <w:r>
              <w:t xml:space="preserve">              </w:t>
            </w:r>
            <w:r>
              <w:tab/>
            </w:r>
            <w:r>
              <w:tab/>
              <w:t xml:space="preserve"> join </w:t>
            </w:r>
            <w:proofErr w:type="spellStart"/>
            <w:r>
              <w:t>OrderDetails</w:t>
            </w:r>
            <w:proofErr w:type="spellEnd"/>
          </w:p>
          <w:p w14:paraId="31F52453" w14:textId="77777777" w:rsidR="00717D3F" w:rsidRDefault="00717D3F" w:rsidP="00744593">
            <w:r>
              <w:t xml:space="preserve">           on </w:t>
            </w:r>
            <w:proofErr w:type="spellStart"/>
            <w:r>
              <w:t>Orders.OrderID</w:t>
            </w:r>
            <w:proofErr w:type="spellEnd"/>
            <w:r>
              <w:t xml:space="preserve"> = </w:t>
            </w:r>
            <w:proofErr w:type="spellStart"/>
            <w:r>
              <w:t>OrderDetails.OrderID</w:t>
            </w:r>
            <w:proofErr w:type="spellEnd"/>
          </w:p>
          <w:p w14:paraId="247F5706" w14:textId="77777777" w:rsidR="00717D3F" w:rsidRDefault="00717D3F" w:rsidP="00744593">
            <w:r>
              <w:t xml:space="preserve">               </w:t>
            </w:r>
            <w:r>
              <w:tab/>
              <w:t>join Products</w:t>
            </w:r>
          </w:p>
          <w:p w14:paraId="443A56F9" w14:textId="77777777" w:rsidR="00717D3F" w:rsidRDefault="00717D3F" w:rsidP="00744593">
            <w:r>
              <w:t xml:space="preserve">           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0D27677A" w14:textId="77777777" w:rsidR="00717D3F" w:rsidRDefault="00717D3F" w:rsidP="00744593">
            <w:r>
              <w:t xml:space="preserve">                  </w:t>
            </w:r>
            <w:r>
              <w:tab/>
              <w:t>join Categories</w:t>
            </w:r>
          </w:p>
          <w:p w14:paraId="3BB95EB4" w14:textId="77777777" w:rsidR="00717D3F" w:rsidRDefault="00717D3F" w:rsidP="00744593">
            <w:r>
              <w:t xml:space="preserve">           on </w:t>
            </w:r>
            <w:proofErr w:type="spellStart"/>
            <w:r>
              <w:t>Products.CategoryID</w:t>
            </w:r>
            <w:proofErr w:type="spellEnd"/>
            <w:r>
              <w:t xml:space="preserve"> = </w:t>
            </w:r>
            <w:proofErr w:type="spellStart"/>
            <w:r>
              <w:t>Categories.CategoryID</w:t>
            </w:r>
            <w:proofErr w:type="spellEnd"/>
          </w:p>
          <w:p w14:paraId="5172FFBF" w14:textId="77777777" w:rsidR="00717D3F" w:rsidRDefault="00717D3F" w:rsidP="00744593">
            <w:r>
              <w:t>Where Description like '%sweet%'</w:t>
            </w:r>
          </w:p>
        </w:tc>
      </w:tr>
    </w:tbl>
    <w:p w14:paraId="3F0DC7B0" w14:textId="77777777" w:rsidR="00717D3F" w:rsidRDefault="00717D3F" w:rsidP="00717D3F"/>
    <w:p w14:paraId="0EB27366" w14:textId="77777777" w:rsidR="00717D3F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Lik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2FAEC17D" w14:textId="77777777" w:rsidTr="00744593">
        <w:tc>
          <w:tcPr>
            <w:tcW w:w="9350" w:type="dxa"/>
          </w:tcPr>
          <w:p w14:paraId="6F01B5F7" w14:textId="77777777" w:rsidR="00717D3F" w:rsidRDefault="00717D3F" w:rsidP="00744593">
            <w:r w:rsidRPr="004B66F3">
              <w:rPr>
                <w:noProof/>
              </w:rPr>
              <w:drawing>
                <wp:inline distT="0" distB="0" distL="0" distR="0" wp14:anchorId="71BD9C3F" wp14:editId="1220117A">
                  <wp:extent cx="2033587" cy="571020"/>
                  <wp:effectExtent l="0" t="0" r="5080" b="635"/>
                  <wp:docPr id="6" name="Content Placeholder 6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ontent Placeholder 6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4169" cy="58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419C85" w14:textId="77777777" w:rsidR="00717D3F" w:rsidRDefault="00717D3F" w:rsidP="00717D3F"/>
    <w:p w14:paraId="161E786E" w14:textId="77777777" w:rsidR="00717D3F" w:rsidRPr="004B66F3" w:rsidRDefault="00717D3F" w:rsidP="00717D3F">
      <w:r>
        <w:t xml:space="preserve">Like Operator is </w:t>
      </w:r>
      <w:r w:rsidRPr="004B66F3">
        <w:t>used in a WHERE clause to search for a specified pattern in a column.</w:t>
      </w:r>
    </w:p>
    <w:p w14:paraId="29FECCD5" w14:textId="77777777" w:rsidR="00717D3F" w:rsidRPr="004B66F3" w:rsidRDefault="00717D3F" w:rsidP="00717D3F">
      <w:r w:rsidRPr="004B66F3">
        <w:t>There are two wildcards often used in conjunction with the LIKE operator:</w:t>
      </w:r>
    </w:p>
    <w:p w14:paraId="2F04DC0D" w14:textId="77777777" w:rsidR="00717D3F" w:rsidRPr="004B66F3" w:rsidRDefault="00717D3F" w:rsidP="00717D3F">
      <w:r w:rsidRPr="004B66F3">
        <w:t>%: The percent sign represents zero, one, or multiple characters</w:t>
      </w:r>
    </w:p>
    <w:p w14:paraId="687A9BF0" w14:textId="77777777" w:rsidR="00717D3F" w:rsidRDefault="00717D3F" w:rsidP="00717D3F">
      <w:r w:rsidRPr="004B66F3">
        <w:t>_: The underscore represents a single character</w:t>
      </w:r>
    </w:p>
    <w:p w14:paraId="42BD2F63" w14:textId="77777777" w:rsidR="00717D3F" w:rsidRDefault="00717D3F" w:rsidP="00717D3F"/>
    <w:p w14:paraId="6ECFC3B3" w14:textId="77777777" w:rsidR="00717D3F" w:rsidRPr="00B7002C" w:rsidRDefault="00717D3F" w:rsidP="00717D3F">
      <w:r>
        <w:t>Find all the customers whose country’s name starts with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2FD07BCD" w14:textId="77777777" w:rsidTr="00744593">
        <w:tc>
          <w:tcPr>
            <w:tcW w:w="9350" w:type="dxa"/>
          </w:tcPr>
          <w:p w14:paraId="3393A8F5" w14:textId="77777777" w:rsidR="00717D3F" w:rsidRDefault="00717D3F" w:rsidP="00744593">
            <w:r>
              <w:t>SELECT * FROM Customers</w:t>
            </w:r>
          </w:p>
          <w:p w14:paraId="42C58D74" w14:textId="77777777" w:rsidR="00717D3F" w:rsidRDefault="00717D3F" w:rsidP="00744593">
            <w:r>
              <w:t>Where Country  like 'B%'</w:t>
            </w:r>
          </w:p>
        </w:tc>
      </w:tr>
    </w:tbl>
    <w:p w14:paraId="6C2A2716" w14:textId="77777777" w:rsidR="00717D3F" w:rsidRDefault="00717D3F" w:rsidP="00717D3F"/>
    <w:p w14:paraId="282A5900" w14:textId="77777777" w:rsidR="00717D3F" w:rsidRDefault="00717D3F" w:rsidP="00717D3F">
      <w:r>
        <w:t>Find all the customers whose city’s name ends with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31345E03" w14:textId="77777777" w:rsidTr="00744593">
        <w:tc>
          <w:tcPr>
            <w:tcW w:w="9350" w:type="dxa"/>
          </w:tcPr>
          <w:p w14:paraId="7BA51EF3" w14:textId="77777777" w:rsidR="00717D3F" w:rsidRDefault="00717D3F" w:rsidP="00744593">
            <w:r>
              <w:t>SELECT * FROM Customers</w:t>
            </w:r>
          </w:p>
          <w:p w14:paraId="08A15B33" w14:textId="77777777" w:rsidR="00717D3F" w:rsidRDefault="00717D3F" w:rsidP="00744593">
            <w:r>
              <w:t>Where City  like '%n'</w:t>
            </w:r>
          </w:p>
        </w:tc>
      </w:tr>
    </w:tbl>
    <w:p w14:paraId="4107728E" w14:textId="77777777" w:rsidR="00717D3F" w:rsidRDefault="00717D3F" w:rsidP="00717D3F"/>
    <w:p w14:paraId="55C286C7" w14:textId="77777777" w:rsidR="00717D3F" w:rsidRDefault="00717D3F" w:rsidP="00717D3F">
      <w:r>
        <w:t>Find all the employees whose note include the word psycholo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3A42B028" w14:textId="77777777" w:rsidTr="00744593">
        <w:tc>
          <w:tcPr>
            <w:tcW w:w="9350" w:type="dxa"/>
          </w:tcPr>
          <w:p w14:paraId="22B96E4A" w14:textId="77777777" w:rsidR="00717D3F" w:rsidRDefault="00717D3F" w:rsidP="00744593">
            <w:r>
              <w:lastRenderedPageBreak/>
              <w:t>SELECT * FROM Employees</w:t>
            </w:r>
          </w:p>
          <w:p w14:paraId="3EC8D93C" w14:textId="77777777" w:rsidR="00717D3F" w:rsidRDefault="00717D3F" w:rsidP="00744593">
            <w:r>
              <w:t>where Notes like '%psychology%'</w:t>
            </w:r>
          </w:p>
        </w:tc>
      </w:tr>
    </w:tbl>
    <w:p w14:paraId="2B6CD4CF" w14:textId="77777777" w:rsidR="00717D3F" w:rsidRDefault="00717D3F" w:rsidP="00717D3F"/>
    <w:p w14:paraId="092CE0B8" w14:textId="77777777" w:rsidR="00717D3F" w:rsidRDefault="00717D3F" w:rsidP="00717D3F">
      <w:r>
        <w:t xml:space="preserve">Find all the employees whose birthdate is in month 9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486DC482" w14:textId="77777777" w:rsidTr="00744593">
        <w:tc>
          <w:tcPr>
            <w:tcW w:w="9350" w:type="dxa"/>
          </w:tcPr>
          <w:p w14:paraId="19B5AC51" w14:textId="77777777" w:rsidR="00717D3F" w:rsidRDefault="00717D3F" w:rsidP="00744593">
            <w:r>
              <w:t>SELECT * FROM Employees</w:t>
            </w:r>
          </w:p>
          <w:p w14:paraId="69A05F1D" w14:textId="77777777" w:rsidR="00717D3F" w:rsidRDefault="00717D3F" w:rsidP="00744593">
            <w:r>
              <w:t xml:space="preserve">where </w:t>
            </w:r>
            <w:proofErr w:type="spellStart"/>
            <w:r>
              <w:t>BirthDate</w:t>
            </w:r>
            <w:proofErr w:type="spellEnd"/>
            <w:r>
              <w:t xml:space="preserve"> like '____-09%'</w:t>
            </w:r>
          </w:p>
        </w:tc>
      </w:tr>
    </w:tbl>
    <w:p w14:paraId="36189B6D" w14:textId="77777777" w:rsidR="00717D3F" w:rsidRDefault="00717D3F" w:rsidP="00717D3F"/>
    <w:p w14:paraId="690F6329" w14:textId="77777777" w:rsidR="00717D3F" w:rsidRDefault="00717D3F" w:rsidP="00717D3F"/>
    <w:p w14:paraId="0E5C0F70" w14:textId="77777777" w:rsidR="00717D3F" w:rsidRDefault="00717D3F" w:rsidP="00717D3F">
      <w:r w:rsidRPr="000A1A16">
        <w:rPr>
          <w:noProof/>
        </w:rPr>
        <w:drawing>
          <wp:inline distT="0" distB="0" distL="0" distR="0" wp14:anchorId="734B4112" wp14:editId="290C41E2">
            <wp:extent cx="5943600" cy="2204085"/>
            <wp:effectExtent l="0" t="0" r="0" b="5715"/>
            <wp:docPr id="9" name="Content Placeholder 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/>
                    <pic:cNvPicPr>
                      <a:picLocks noGrp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8F29B" w14:textId="77777777" w:rsidR="00717D3F" w:rsidRPr="0078302A" w:rsidRDefault="00717D3F" w:rsidP="00717D3F">
      <w:pPr>
        <w:rPr>
          <w:b/>
          <w:bCs/>
        </w:rPr>
      </w:pPr>
      <w:r>
        <w:rPr>
          <w:b/>
          <w:bCs/>
        </w:rPr>
        <w:t>Example 3</w:t>
      </w:r>
      <w:r w:rsidRPr="0078302A">
        <w:rPr>
          <w:b/>
          <w:bCs/>
        </w:rPr>
        <w:t>:</w:t>
      </w:r>
    </w:p>
    <w:p w14:paraId="441029FB" w14:textId="77777777" w:rsidR="00717D3F" w:rsidRDefault="00717D3F" w:rsidP="00717D3F">
      <w:r>
        <w:t xml:space="preserve">Write a query that count the number of </w:t>
      </w:r>
      <w:proofErr w:type="spellStart"/>
      <w:r>
        <w:t>custoemrs</w:t>
      </w:r>
      <w:proofErr w:type="spellEnd"/>
      <w:r>
        <w:t xml:space="preserve"> who live in the 97XXX USA zip co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3C028F5" w14:textId="77777777" w:rsidTr="00744593">
        <w:tc>
          <w:tcPr>
            <w:tcW w:w="9350" w:type="dxa"/>
          </w:tcPr>
          <w:p w14:paraId="3B275DD2" w14:textId="77777777" w:rsidR="00717D3F" w:rsidRDefault="00717D3F" w:rsidP="00744593">
            <w:r>
              <w:t>SELECT count(*) FROM Customers</w:t>
            </w:r>
          </w:p>
          <w:p w14:paraId="704720BF" w14:textId="77777777" w:rsidR="00717D3F" w:rsidRDefault="00717D3F" w:rsidP="00744593">
            <w:r>
              <w:t xml:space="preserve">Where Country is 'USA' AND </w:t>
            </w:r>
            <w:proofErr w:type="spellStart"/>
            <w:r>
              <w:t>PostalCode</w:t>
            </w:r>
            <w:proofErr w:type="spellEnd"/>
            <w:r>
              <w:t xml:space="preserve"> like '97%'</w:t>
            </w:r>
          </w:p>
        </w:tc>
      </w:tr>
    </w:tbl>
    <w:p w14:paraId="2DF03CA9" w14:textId="77777777" w:rsidR="00717D3F" w:rsidRDefault="00717D3F" w:rsidP="00717D3F"/>
    <w:p w14:paraId="7453EA65" w14:textId="77777777" w:rsidR="00717D3F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br w:type="page"/>
      </w:r>
    </w:p>
    <w:p w14:paraId="52541E13" w14:textId="77777777" w:rsidR="00717D3F" w:rsidRPr="000A5711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A5711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lastRenderedPageBreak/>
        <w:t>Group By:</w:t>
      </w:r>
    </w:p>
    <w:p w14:paraId="0012A2A3" w14:textId="77777777" w:rsidR="00717D3F" w:rsidRPr="004269C8" w:rsidRDefault="00717D3F" w:rsidP="00717D3F">
      <w:r>
        <w:t>Group by g</w:t>
      </w:r>
      <w:r w:rsidRPr="004269C8">
        <w:t>roups rows that have the same values into summary rows, like "find the number of customers in each country".</w:t>
      </w:r>
    </w:p>
    <w:p w14:paraId="65F5F19F" w14:textId="77777777" w:rsidR="00717D3F" w:rsidRPr="004269C8" w:rsidRDefault="00717D3F" w:rsidP="00717D3F">
      <w:r w:rsidRPr="004269C8">
        <w:t>The GROUP BY statement is often used with aggregate functions (COUNT, MAX, MIN, SUM, AVG) to group the result-set by one or mor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5DD20FB6" w14:textId="77777777" w:rsidTr="00744593">
        <w:tc>
          <w:tcPr>
            <w:tcW w:w="9350" w:type="dxa"/>
          </w:tcPr>
          <w:p w14:paraId="274359A0" w14:textId="77777777" w:rsidR="00717D3F" w:rsidRDefault="00717D3F" w:rsidP="00744593">
            <w:pPr>
              <w:spacing w:after="160" w:line="259" w:lineRule="auto"/>
            </w:pPr>
            <w:r w:rsidRPr="004269C8">
              <w:rPr>
                <w:noProof/>
              </w:rPr>
              <w:drawing>
                <wp:inline distT="0" distB="0" distL="0" distR="0" wp14:anchorId="564835C5" wp14:editId="2B43A906">
                  <wp:extent cx="1847850" cy="952469"/>
                  <wp:effectExtent l="0" t="0" r="0" b="635"/>
                  <wp:docPr id="18" name="Content Placeholder 6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ontent Placeholder 6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119" cy="967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B1A8FC" w14:textId="77777777" w:rsidR="00717D3F" w:rsidRDefault="00717D3F" w:rsidP="00717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5B686C17" w14:textId="77777777" w:rsidTr="00744593">
        <w:tc>
          <w:tcPr>
            <w:tcW w:w="9350" w:type="dxa"/>
          </w:tcPr>
          <w:p w14:paraId="60ACACA7" w14:textId="77777777" w:rsidR="00717D3F" w:rsidRDefault="00717D3F" w:rsidP="00744593">
            <w:r w:rsidRPr="004269C8">
              <w:rPr>
                <w:noProof/>
              </w:rPr>
              <w:drawing>
                <wp:inline distT="0" distB="0" distL="0" distR="0" wp14:anchorId="5DB81894" wp14:editId="7A93D7F4">
                  <wp:extent cx="2276475" cy="554062"/>
                  <wp:effectExtent l="0" t="0" r="0" b="0"/>
                  <wp:docPr id="1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025" cy="564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079DFF" w14:textId="77777777" w:rsidR="00717D3F" w:rsidRDefault="00717D3F" w:rsidP="00717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0C93D112" w14:textId="77777777" w:rsidTr="00744593">
        <w:tc>
          <w:tcPr>
            <w:tcW w:w="9350" w:type="dxa"/>
          </w:tcPr>
          <w:p w14:paraId="4F453234" w14:textId="77777777" w:rsidR="00717D3F" w:rsidRDefault="00717D3F" w:rsidP="00744593">
            <w:r>
              <w:t>Select Country, count(</w:t>
            </w:r>
            <w:proofErr w:type="spellStart"/>
            <w:r>
              <w:t>CustomerID</w:t>
            </w:r>
            <w:proofErr w:type="spellEnd"/>
            <w:r>
              <w:t xml:space="preserve">) as </w:t>
            </w:r>
            <w:proofErr w:type="spellStart"/>
            <w:r>
              <w:t>CountryCount</w:t>
            </w:r>
            <w:proofErr w:type="spellEnd"/>
          </w:p>
          <w:p w14:paraId="2CA3C451" w14:textId="77777777" w:rsidR="00717D3F" w:rsidRDefault="00717D3F" w:rsidP="00744593">
            <w:r>
              <w:t>From Customers</w:t>
            </w:r>
          </w:p>
          <w:p w14:paraId="21AF1F95" w14:textId="77777777" w:rsidR="00717D3F" w:rsidRDefault="00717D3F" w:rsidP="00744593">
            <w:r>
              <w:t>Group by Country</w:t>
            </w:r>
          </w:p>
          <w:p w14:paraId="565B6DE5" w14:textId="77777777" w:rsidR="00717D3F" w:rsidRDefault="00717D3F" w:rsidP="00744593">
            <w:r>
              <w:t xml:space="preserve">Order by </w:t>
            </w:r>
            <w:proofErr w:type="spellStart"/>
            <w:r>
              <w:t>CountryCount</w:t>
            </w:r>
            <w:proofErr w:type="spellEnd"/>
            <w:r>
              <w:t xml:space="preserve"> Desc</w:t>
            </w:r>
          </w:p>
        </w:tc>
      </w:tr>
    </w:tbl>
    <w:p w14:paraId="1DC86214" w14:textId="77777777" w:rsidR="00717D3F" w:rsidRDefault="00717D3F" w:rsidP="00717D3F"/>
    <w:p w14:paraId="2B675822" w14:textId="77777777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>Example 8:</w:t>
      </w:r>
    </w:p>
    <w:p w14:paraId="36ACD30A" w14:textId="77777777" w:rsidR="00717D3F" w:rsidRDefault="00717D3F" w:rsidP="00717D3F">
      <w:r>
        <w:t>List customers name and their total numbers of or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20E1275" w14:textId="77777777" w:rsidTr="00744593">
        <w:tc>
          <w:tcPr>
            <w:tcW w:w="9350" w:type="dxa"/>
          </w:tcPr>
          <w:p w14:paraId="1F28F370" w14:textId="77777777" w:rsidR="00717D3F" w:rsidRDefault="00717D3F" w:rsidP="00744593">
            <w:r>
              <w:t xml:space="preserve">SELECT </w:t>
            </w:r>
            <w:proofErr w:type="spellStart"/>
            <w:r>
              <w:t>CustomerName</w:t>
            </w:r>
            <w:proofErr w:type="spellEnd"/>
            <w:r>
              <w:t>, Count(</w:t>
            </w:r>
            <w:proofErr w:type="spellStart"/>
            <w:r>
              <w:t>OrderID</w:t>
            </w:r>
            <w:proofErr w:type="spellEnd"/>
            <w:r>
              <w:t>) as Count</w:t>
            </w:r>
          </w:p>
          <w:p w14:paraId="010FCA23" w14:textId="77777777" w:rsidR="00717D3F" w:rsidRDefault="00717D3F" w:rsidP="00744593">
            <w:r>
              <w:t>FROM Customers</w:t>
            </w:r>
          </w:p>
          <w:p w14:paraId="55CA47E7" w14:textId="77777777" w:rsidR="00717D3F" w:rsidRDefault="00717D3F" w:rsidP="00744593">
            <w:r>
              <w:t>INNER JOIN Orders</w:t>
            </w:r>
          </w:p>
          <w:p w14:paraId="4C3542AF" w14:textId="77777777" w:rsidR="00717D3F" w:rsidRDefault="00717D3F" w:rsidP="00744593">
            <w:r>
              <w:t xml:space="preserve">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324C09BE" w14:textId="77777777" w:rsidR="00717D3F" w:rsidRDefault="00717D3F" w:rsidP="00744593">
            <w:r>
              <w:t xml:space="preserve">GROUP BY </w:t>
            </w:r>
            <w:proofErr w:type="spellStart"/>
            <w:r>
              <w:t>Customers.CustomerID</w:t>
            </w:r>
            <w:proofErr w:type="spellEnd"/>
          </w:p>
          <w:p w14:paraId="2A1E9385" w14:textId="77777777" w:rsidR="00717D3F" w:rsidRDefault="00717D3F" w:rsidP="00744593">
            <w:r>
              <w:t>Order by Count desc</w:t>
            </w:r>
          </w:p>
        </w:tc>
      </w:tr>
    </w:tbl>
    <w:p w14:paraId="20E6F4BD" w14:textId="77777777" w:rsidR="00717D3F" w:rsidRDefault="00717D3F" w:rsidP="00717D3F"/>
    <w:p w14:paraId="5747AF3B" w14:textId="77777777" w:rsidR="00717D3F" w:rsidRDefault="00717D3F" w:rsidP="00717D3F"/>
    <w:p w14:paraId="741A4997" w14:textId="77777777" w:rsidR="00717D3F" w:rsidRDefault="00717D3F" w:rsidP="00717D3F"/>
    <w:p w14:paraId="2F8619EC" w14:textId="77777777" w:rsidR="00717D3F" w:rsidRDefault="00717D3F" w:rsidP="00717D3F"/>
    <w:p w14:paraId="469D3426" w14:textId="77777777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>
        <w:rPr>
          <w:b/>
          <w:bCs/>
        </w:rPr>
        <w:t>9</w:t>
      </w:r>
      <w:r w:rsidRPr="00337326">
        <w:rPr>
          <w:b/>
          <w:bCs/>
        </w:rPr>
        <w:t>:</w:t>
      </w:r>
    </w:p>
    <w:p w14:paraId="17E65F3D" w14:textId="77777777" w:rsidR="00717D3F" w:rsidRDefault="00717D3F" w:rsidP="00717D3F">
      <w:r>
        <w:t>List customers names and their total number times that have ordered something s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18EFE72" w14:textId="77777777" w:rsidTr="00744593">
        <w:tc>
          <w:tcPr>
            <w:tcW w:w="9350" w:type="dxa"/>
          </w:tcPr>
          <w:p w14:paraId="7BE05AEF" w14:textId="77777777" w:rsidR="00717D3F" w:rsidRDefault="00717D3F" w:rsidP="00744593">
            <w:r>
              <w:t xml:space="preserve">Select </w:t>
            </w:r>
            <w:proofErr w:type="spellStart"/>
            <w:r>
              <w:t>Customers.CustomerID</w:t>
            </w:r>
            <w:proofErr w:type="spellEnd"/>
            <w:r>
              <w:t xml:space="preserve">, </w:t>
            </w:r>
            <w:proofErr w:type="spellStart"/>
            <w:r>
              <w:t>CustomerName</w:t>
            </w:r>
            <w:proofErr w:type="spellEnd"/>
            <w:r>
              <w:t>, Count(</w:t>
            </w:r>
            <w:proofErr w:type="spellStart"/>
            <w:r>
              <w:t>Orders.OrderID</w:t>
            </w:r>
            <w:proofErr w:type="spellEnd"/>
            <w:r>
              <w:t xml:space="preserve">) as </w:t>
            </w:r>
            <w:proofErr w:type="spellStart"/>
            <w:r>
              <w:t>SweetCount</w:t>
            </w:r>
            <w:proofErr w:type="spellEnd"/>
          </w:p>
          <w:p w14:paraId="690D705E" w14:textId="77777777" w:rsidR="00717D3F" w:rsidRDefault="00717D3F" w:rsidP="00744593">
            <w:r>
              <w:t>from Customers join Orders</w:t>
            </w:r>
          </w:p>
          <w:p w14:paraId="439CB591" w14:textId="77777777" w:rsidR="00717D3F" w:rsidRDefault="00717D3F" w:rsidP="00744593">
            <w:r>
              <w:lastRenderedPageBreak/>
              <w:t xml:space="preserve">          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6DEE5955" w14:textId="77777777" w:rsidR="00717D3F" w:rsidRDefault="00717D3F" w:rsidP="00744593">
            <w:r>
              <w:t xml:space="preserve">              </w:t>
            </w:r>
            <w:r>
              <w:tab/>
            </w:r>
            <w:r>
              <w:tab/>
              <w:t xml:space="preserve"> join </w:t>
            </w:r>
            <w:proofErr w:type="spellStart"/>
            <w:r>
              <w:t>OrderDetails</w:t>
            </w:r>
            <w:proofErr w:type="spellEnd"/>
          </w:p>
          <w:p w14:paraId="6BE61407" w14:textId="77777777" w:rsidR="00717D3F" w:rsidRDefault="00717D3F" w:rsidP="00744593">
            <w:r>
              <w:t xml:space="preserve">           on </w:t>
            </w:r>
            <w:proofErr w:type="spellStart"/>
            <w:r>
              <w:t>Orders.OrderID</w:t>
            </w:r>
            <w:proofErr w:type="spellEnd"/>
            <w:r>
              <w:t xml:space="preserve"> = </w:t>
            </w:r>
            <w:proofErr w:type="spellStart"/>
            <w:r>
              <w:t>OrderDetails.OrderID</w:t>
            </w:r>
            <w:proofErr w:type="spellEnd"/>
          </w:p>
          <w:p w14:paraId="749B3E03" w14:textId="77777777" w:rsidR="00717D3F" w:rsidRDefault="00717D3F" w:rsidP="00744593">
            <w:r>
              <w:t xml:space="preserve">               </w:t>
            </w:r>
            <w:r>
              <w:tab/>
              <w:t>join Products</w:t>
            </w:r>
          </w:p>
          <w:p w14:paraId="02A6E178" w14:textId="77777777" w:rsidR="00717D3F" w:rsidRDefault="00717D3F" w:rsidP="00744593">
            <w:r>
              <w:t xml:space="preserve">           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57246D1E" w14:textId="77777777" w:rsidR="00717D3F" w:rsidRDefault="00717D3F" w:rsidP="00744593">
            <w:r>
              <w:t xml:space="preserve">                  </w:t>
            </w:r>
            <w:r>
              <w:tab/>
              <w:t>join Categories</w:t>
            </w:r>
          </w:p>
          <w:p w14:paraId="2B7AFE67" w14:textId="77777777" w:rsidR="00717D3F" w:rsidRDefault="00717D3F" w:rsidP="00744593">
            <w:r>
              <w:t xml:space="preserve">           on </w:t>
            </w:r>
            <w:proofErr w:type="spellStart"/>
            <w:r>
              <w:t>Products.CategoryID</w:t>
            </w:r>
            <w:proofErr w:type="spellEnd"/>
            <w:r>
              <w:t xml:space="preserve"> = </w:t>
            </w:r>
            <w:proofErr w:type="spellStart"/>
            <w:r>
              <w:t>Categories.CategoryID</w:t>
            </w:r>
            <w:proofErr w:type="spellEnd"/>
          </w:p>
          <w:p w14:paraId="287E927B" w14:textId="77777777" w:rsidR="00717D3F" w:rsidRDefault="00717D3F" w:rsidP="00744593">
            <w:r>
              <w:t>Where Description like '%sweet%'</w:t>
            </w:r>
          </w:p>
          <w:p w14:paraId="1AC64317" w14:textId="77777777" w:rsidR="00717D3F" w:rsidRDefault="00717D3F" w:rsidP="00744593">
            <w:r>
              <w:t>group by (</w:t>
            </w:r>
            <w:proofErr w:type="spellStart"/>
            <w:r>
              <w:t>Customers.CustomerID</w:t>
            </w:r>
            <w:proofErr w:type="spellEnd"/>
            <w:r>
              <w:t>)</w:t>
            </w:r>
          </w:p>
          <w:p w14:paraId="43088AFE" w14:textId="77777777" w:rsidR="00717D3F" w:rsidRDefault="00717D3F" w:rsidP="00744593">
            <w:r>
              <w:t xml:space="preserve">Order by </w:t>
            </w:r>
            <w:proofErr w:type="spellStart"/>
            <w:r>
              <w:t>SweetCount</w:t>
            </w:r>
            <w:proofErr w:type="spellEnd"/>
            <w:r>
              <w:t xml:space="preserve"> Desc</w:t>
            </w:r>
          </w:p>
          <w:p w14:paraId="39C9109C" w14:textId="77777777" w:rsidR="00717D3F" w:rsidRDefault="00717D3F" w:rsidP="00744593"/>
        </w:tc>
      </w:tr>
    </w:tbl>
    <w:p w14:paraId="15C44A16" w14:textId="77777777" w:rsidR="00717D3F" w:rsidRDefault="00717D3F" w:rsidP="00717D3F"/>
    <w:p w14:paraId="265AEC69" w14:textId="77777777" w:rsidR="00717D3F" w:rsidRPr="000A5711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A5711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Having Clause:</w:t>
      </w:r>
    </w:p>
    <w:p w14:paraId="092C3763" w14:textId="77777777" w:rsidR="00717D3F" w:rsidRPr="000A5711" w:rsidRDefault="00717D3F" w:rsidP="00717D3F">
      <w:r w:rsidRPr="000A5711">
        <w:t>The HAVING clause was added to SQL because the WHERE keyword could not be used with aggregate func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6D87208C" w14:textId="77777777" w:rsidTr="00744593">
        <w:tc>
          <w:tcPr>
            <w:tcW w:w="9350" w:type="dxa"/>
          </w:tcPr>
          <w:p w14:paraId="00559022" w14:textId="77777777" w:rsidR="00717D3F" w:rsidRDefault="00717D3F" w:rsidP="00744593">
            <w:r w:rsidRPr="000A5711">
              <w:rPr>
                <w:noProof/>
              </w:rPr>
              <w:drawing>
                <wp:inline distT="0" distB="0" distL="0" distR="0" wp14:anchorId="14D0A4F4" wp14:editId="2354DB1E">
                  <wp:extent cx="2377718" cy="1481137"/>
                  <wp:effectExtent l="0" t="0" r="3810" b="5080"/>
                  <wp:docPr id="2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9285" cy="1488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87D8A" w14:textId="77777777" w:rsidR="00717D3F" w:rsidRDefault="00717D3F" w:rsidP="00717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A339835" w14:textId="77777777" w:rsidTr="00744593">
        <w:tc>
          <w:tcPr>
            <w:tcW w:w="9350" w:type="dxa"/>
          </w:tcPr>
          <w:p w14:paraId="1EF507E7" w14:textId="77777777" w:rsidR="00717D3F" w:rsidRDefault="00717D3F" w:rsidP="00744593">
            <w:r>
              <w:t>Select Country, count(</w:t>
            </w:r>
            <w:proofErr w:type="spellStart"/>
            <w:r>
              <w:t>CustomerID</w:t>
            </w:r>
            <w:proofErr w:type="spellEnd"/>
            <w:r>
              <w:t xml:space="preserve">) as </w:t>
            </w:r>
            <w:proofErr w:type="spellStart"/>
            <w:r>
              <w:t>CountryCount</w:t>
            </w:r>
            <w:proofErr w:type="spellEnd"/>
          </w:p>
          <w:p w14:paraId="393CEAA1" w14:textId="77777777" w:rsidR="00717D3F" w:rsidRDefault="00717D3F" w:rsidP="00744593">
            <w:r>
              <w:t>From Customers</w:t>
            </w:r>
          </w:p>
          <w:p w14:paraId="710207CA" w14:textId="77777777" w:rsidR="00717D3F" w:rsidRDefault="00717D3F" w:rsidP="00744593">
            <w:r>
              <w:t>Group by Country</w:t>
            </w:r>
          </w:p>
          <w:p w14:paraId="75F1C066" w14:textId="77777777" w:rsidR="00717D3F" w:rsidRDefault="00717D3F" w:rsidP="00744593">
            <w:r>
              <w:t xml:space="preserve">Having </w:t>
            </w:r>
            <w:proofErr w:type="spellStart"/>
            <w:r>
              <w:t>CountryCount</w:t>
            </w:r>
            <w:proofErr w:type="spellEnd"/>
            <w:r>
              <w:t>&gt;5</w:t>
            </w:r>
          </w:p>
          <w:p w14:paraId="566EF82C" w14:textId="77777777" w:rsidR="00717D3F" w:rsidRDefault="00717D3F" w:rsidP="00744593">
            <w:r>
              <w:t xml:space="preserve">Order by </w:t>
            </w:r>
            <w:proofErr w:type="spellStart"/>
            <w:r>
              <w:t>CountryCount</w:t>
            </w:r>
            <w:proofErr w:type="spellEnd"/>
            <w:r>
              <w:t xml:space="preserve"> Desc</w:t>
            </w:r>
          </w:p>
        </w:tc>
      </w:tr>
    </w:tbl>
    <w:p w14:paraId="28631C7F" w14:textId="77777777" w:rsidR="00717D3F" w:rsidRDefault="00717D3F" w:rsidP="00717D3F"/>
    <w:p w14:paraId="7D48F5B2" w14:textId="77777777" w:rsidR="00717D3F" w:rsidRDefault="00717D3F" w:rsidP="00717D3F"/>
    <w:p w14:paraId="7306AB64" w14:textId="77777777" w:rsidR="00717D3F" w:rsidRDefault="00717D3F" w:rsidP="00717D3F"/>
    <w:p w14:paraId="61EA13BC" w14:textId="77777777" w:rsidR="00717D3F" w:rsidRDefault="00717D3F" w:rsidP="00717D3F"/>
    <w:p w14:paraId="6C040F9A" w14:textId="77777777" w:rsidR="00717D3F" w:rsidRDefault="00717D3F" w:rsidP="00717D3F"/>
    <w:p w14:paraId="72D76DE5" w14:textId="77777777" w:rsidR="00717D3F" w:rsidRDefault="00717D3F" w:rsidP="00717D3F"/>
    <w:p w14:paraId="4D9FDA35" w14:textId="77777777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>
        <w:rPr>
          <w:b/>
          <w:bCs/>
        </w:rPr>
        <w:t>10</w:t>
      </w:r>
      <w:r w:rsidRPr="00337326">
        <w:rPr>
          <w:b/>
          <w:bCs/>
        </w:rPr>
        <w:t>:</w:t>
      </w:r>
    </w:p>
    <w:p w14:paraId="08831260" w14:textId="77777777" w:rsidR="00717D3F" w:rsidRDefault="00717D3F" w:rsidP="00717D3F">
      <w:r>
        <w:t xml:space="preserve">List all the countries and all the total amount of sales coming from th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1BD19F6D" w14:textId="77777777" w:rsidTr="00744593">
        <w:tc>
          <w:tcPr>
            <w:tcW w:w="9350" w:type="dxa"/>
          </w:tcPr>
          <w:p w14:paraId="2764AEAA" w14:textId="77777777" w:rsidR="00717D3F" w:rsidRDefault="00717D3F" w:rsidP="00744593">
            <w:r>
              <w:t>Select Country, sum(Unit*Price) as Sales</w:t>
            </w:r>
          </w:p>
          <w:p w14:paraId="5C8D75AA" w14:textId="77777777" w:rsidR="00717D3F" w:rsidRDefault="00717D3F" w:rsidP="00744593">
            <w:r>
              <w:lastRenderedPageBreak/>
              <w:t>From Customers join Orders</w:t>
            </w:r>
          </w:p>
          <w:p w14:paraId="39E7E6A8" w14:textId="77777777" w:rsidR="00717D3F" w:rsidRDefault="00717D3F" w:rsidP="00744593">
            <w:r>
              <w:t xml:space="preserve">           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10888417" w14:textId="77777777" w:rsidR="00717D3F" w:rsidRDefault="00717D3F" w:rsidP="00744593">
            <w:r>
              <w:t xml:space="preserve">                              join </w:t>
            </w:r>
            <w:proofErr w:type="spellStart"/>
            <w:r>
              <w:t>OrderDetails</w:t>
            </w:r>
            <w:proofErr w:type="spellEnd"/>
          </w:p>
          <w:p w14:paraId="60401DA7" w14:textId="77777777" w:rsidR="00717D3F" w:rsidRDefault="00717D3F" w:rsidP="00744593">
            <w:r>
              <w:t xml:space="preserve">           on </w:t>
            </w:r>
            <w:proofErr w:type="spellStart"/>
            <w:r>
              <w:t>OrderDetails.OrderID</w:t>
            </w:r>
            <w:proofErr w:type="spellEnd"/>
            <w:r>
              <w:t xml:space="preserve"> = </w:t>
            </w:r>
            <w:proofErr w:type="spellStart"/>
            <w:r>
              <w:t>Orders.OrderID</w:t>
            </w:r>
            <w:proofErr w:type="spellEnd"/>
          </w:p>
          <w:p w14:paraId="16BE6B75" w14:textId="77777777" w:rsidR="00717D3F" w:rsidRDefault="00717D3F" w:rsidP="00744593">
            <w:r>
              <w:t xml:space="preserve">     </w:t>
            </w:r>
            <w:r>
              <w:tab/>
            </w:r>
            <w:r>
              <w:tab/>
              <w:t xml:space="preserve">   join Products</w:t>
            </w:r>
          </w:p>
          <w:p w14:paraId="222D2E8A" w14:textId="77777777" w:rsidR="00717D3F" w:rsidRDefault="00717D3F" w:rsidP="00744593">
            <w:r>
              <w:t xml:space="preserve">           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3A5F1F1A" w14:textId="77777777" w:rsidR="00717D3F" w:rsidRDefault="00717D3F" w:rsidP="00744593">
            <w:r>
              <w:t>group by Country</w:t>
            </w:r>
          </w:p>
          <w:p w14:paraId="6E390069" w14:textId="77777777" w:rsidR="00717D3F" w:rsidRDefault="00717D3F" w:rsidP="00744593">
            <w:r>
              <w:t xml:space="preserve">Order by Sales Desc </w:t>
            </w:r>
          </w:p>
        </w:tc>
      </w:tr>
    </w:tbl>
    <w:p w14:paraId="53DDE5FF" w14:textId="77777777" w:rsidR="00717D3F" w:rsidRDefault="00717D3F" w:rsidP="00717D3F"/>
    <w:p w14:paraId="02CD59D5" w14:textId="77777777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>
        <w:rPr>
          <w:b/>
          <w:bCs/>
        </w:rPr>
        <w:t>11</w:t>
      </w:r>
      <w:r w:rsidRPr="00337326">
        <w:rPr>
          <w:b/>
          <w:bCs/>
        </w:rPr>
        <w:t>:</w:t>
      </w:r>
    </w:p>
    <w:p w14:paraId="1AFBECF7" w14:textId="77777777" w:rsidR="00717D3F" w:rsidRDefault="00717D3F" w:rsidP="00717D3F">
      <w:r>
        <w:t xml:space="preserve">List all customers from countries that has more than 10,000 total sal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0892EB5D" w14:textId="77777777" w:rsidTr="00744593">
        <w:tc>
          <w:tcPr>
            <w:tcW w:w="9350" w:type="dxa"/>
          </w:tcPr>
          <w:p w14:paraId="4DBE7621" w14:textId="77777777" w:rsidR="00717D3F" w:rsidRDefault="00717D3F" w:rsidP="00744593">
            <w:r>
              <w:t xml:space="preserve">Select </w:t>
            </w:r>
            <w:proofErr w:type="spellStart"/>
            <w:r>
              <w:t>CustomerName</w:t>
            </w:r>
            <w:proofErr w:type="spellEnd"/>
            <w:r>
              <w:t xml:space="preserve"> from customers</w:t>
            </w:r>
          </w:p>
          <w:p w14:paraId="1EC6BBE3" w14:textId="77777777" w:rsidR="00717D3F" w:rsidRDefault="00717D3F" w:rsidP="00744593">
            <w:r>
              <w:t>Where Country in (</w:t>
            </w:r>
          </w:p>
          <w:p w14:paraId="4922BC85" w14:textId="77777777" w:rsidR="00717D3F" w:rsidRDefault="00717D3F" w:rsidP="00744593">
            <w:r>
              <w:t>Select Country</w:t>
            </w:r>
          </w:p>
          <w:p w14:paraId="54A717FA" w14:textId="77777777" w:rsidR="00717D3F" w:rsidRDefault="00717D3F" w:rsidP="00744593">
            <w:r>
              <w:t>From Customers join Orders</w:t>
            </w:r>
          </w:p>
          <w:p w14:paraId="294FAD9C" w14:textId="77777777" w:rsidR="00717D3F" w:rsidRDefault="00717D3F" w:rsidP="00744593">
            <w:r>
              <w:t xml:space="preserve">          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70C400B4" w14:textId="77777777" w:rsidR="00717D3F" w:rsidRDefault="00717D3F" w:rsidP="00744593">
            <w:r>
              <w:t xml:space="preserve">                              join </w:t>
            </w:r>
            <w:proofErr w:type="spellStart"/>
            <w:r>
              <w:t>OrderDetails</w:t>
            </w:r>
            <w:proofErr w:type="spellEnd"/>
          </w:p>
          <w:p w14:paraId="2A5BDAB9" w14:textId="77777777" w:rsidR="00717D3F" w:rsidRDefault="00717D3F" w:rsidP="00744593">
            <w:r>
              <w:t xml:space="preserve">          on </w:t>
            </w:r>
            <w:proofErr w:type="spellStart"/>
            <w:r>
              <w:t>OrderDetails.OrderID</w:t>
            </w:r>
            <w:proofErr w:type="spellEnd"/>
            <w:r>
              <w:t xml:space="preserve"> = </w:t>
            </w:r>
            <w:proofErr w:type="spellStart"/>
            <w:r>
              <w:t>Orders.OrderID</w:t>
            </w:r>
            <w:proofErr w:type="spellEnd"/>
          </w:p>
          <w:p w14:paraId="20E2C340" w14:textId="77777777" w:rsidR="00717D3F" w:rsidRDefault="00717D3F" w:rsidP="00744593">
            <w:r>
              <w:t xml:space="preserve">     </w:t>
            </w:r>
            <w:r>
              <w:tab/>
              <w:t xml:space="preserve">              join Products</w:t>
            </w:r>
          </w:p>
          <w:p w14:paraId="36693223" w14:textId="77777777" w:rsidR="00717D3F" w:rsidRDefault="00717D3F" w:rsidP="00744593">
            <w:r>
              <w:t xml:space="preserve">          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7CB531EB" w14:textId="77777777" w:rsidR="00717D3F" w:rsidRDefault="00717D3F" w:rsidP="00744593">
            <w:r>
              <w:t>group by Country</w:t>
            </w:r>
          </w:p>
          <w:p w14:paraId="4E48EFF8" w14:textId="77777777" w:rsidR="00717D3F" w:rsidRDefault="00717D3F" w:rsidP="00744593">
            <w:r>
              <w:t>Having sum(Unit*Price) &gt; 999</w:t>
            </w:r>
          </w:p>
          <w:p w14:paraId="5F2AD0A3" w14:textId="77777777" w:rsidR="00717D3F" w:rsidRDefault="00717D3F" w:rsidP="00744593">
            <w:r>
              <w:t>)</w:t>
            </w:r>
          </w:p>
        </w:tc>
      </w:tr>
    </w:tbl>
    <w:p w14:paraId="075C02B7" w14:textId="77777777" w:rsidR="00717D3F" w:rsidRDefault="00717D3F" w:rsidP="00717D3F"/>
    <w:p w14:paraId="6FE0D53C" w14:textId="77777777" w:rsidR="00717D3F" w:rsidRDefault="00717D3F" w:rsidP="00717D3F">
      <w:r>
        <w:t>Assignment:</w:t>
      </w:r>
    </w:p>
    <w:p w14:paraId="1F6145D3" w14:textId="77777777" w:rsidR="00717D3F" w:rsidRPr="008D55B1" w:rsidRDefault="00717D3F" w:rsidP="00717D3F">
      <w:pPr>
        <w:rPr>
          <w:b/>
          <w:bCs/>
        </w:rPr>
      </w:pPr>
      <w:r w:rsidRPr="008D55B1">
        <w:rPr>
          <w:b/>
          <w:bCs/>
        </w:rPr>
        <w:t xml:space="preserve">Challenge </w:t>
      </w:r>
      <w:r>
        <w:rPr>
          <w:b/>
          <w:bCs/>
        </w:rPr>
        <w:t>1</w:t>
      </w:r>
      <w:r w:rsidRPr="008D55B1">
        <w:rPr>
          <w:b/>
          <w:bCs/>
        </w:rPr>
        <w:t>:</w:t>
      </w:r>
    </w:p>
    <w:p w14:paraId="71C08033" w14:textId="77777777" w:rsidR="00717D3F" w:rsidRDefault="00717D3F" w:rsidP="00717D3F">
      <w:r>
        <w:t>List shippers’ name, phone number and the number of orders that they have handl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37465964" w14:textId="77777777" w:rsidTr="00744593">
        <w:tc>
          <w:tcPr>
            <w:tcW w:w="9350" w:type="dxa"/>
          </w:tcPr>
          <w:p w14:paraId="0103087C" w14:textId="77777777" w:rsidR="00717D3F" w:rsidRDefault="00717D3F" w:rsidP="00744593">
            <w:r>
              <w:t xml:space="preserve">SELECT </w:t>
            </w:r>
            <w:proofErr w:type="spellStart"/>
            <w:r>
              <w:t>ShipperName</w:t>
            </w:r>
            <w:proofErr w:type="spellEnd"/>
            <w:r>
              <w:t>, Phone, Count(</w:t>
            </w:r>
            <w:proofErr w:type="spellStart"/>
            <w:r>
              <w:t>OrderID</w:t>
            </w:r>
            <w:proofErr w:type="spellEnd"/>
            <w:r>
              <w:t>) AS Count</w:t>
            </w:r>
          </w:p>
          <w:p w14:paraId="6C693C82" w14:textId="77777777" w:rsidR="00717D3F" w:rsidRDefault="00717D3F" w:rsidP="00744593">
            <w:r>
              <w:t>From Shippers</w:t>
            </w:r>
          </w:p>
          <w:p w14:paraId="1C4341AA" w14:textId="77777777" w:rsidR="00717D3F" w:rsidRDefault="00717D3F" w:rsidP="00744593">
            <w:r>
              <w:t>INNER JOIN Orders</w:t>
            </w:r>
          </w:p>
          <w:p w14:paraId="5B3ACE21" w14:textId="77777777" w:rsidR="00717D3F" w:rsidRDefault="00717D3F" w:rsidP="00744593">
            <w:r>
              <w:t xml:space="preserve">ON </w:t>
            </w:r>
            <w:proofErr w:type="spellStart"/>
            <w:r>
              <w:t>Shippers.ShipperID</w:t>
            </w:r>
            <w:proofErr w:type="spellEnd"/>
            <w:r>
              <w:t xml:space="preserve"> = </w:t>
            </w:r>
            <w:proofErr w:type="spellStart"/>
            <w:r>
              <w:t>Orders.ShipperID</w:t>
            </w:r>
            <w:proofErr w:type="spellEnd"/>
          </w:p>
          <w:p w14:paraId="7A02AABE" w14:textId="77777777" w:rsidR="00717D3F" w:rsidRDefault="00717D3F" w:rsidP="00744593">
            <w:r>
              <w:t>GROUP BY (</w:t>
            </w:r>
            <w:proofErr w:type="spellStart"/>
            <w:r>
              <w:t>Shippers.ShipperID</w:t>
            </w:r>
            <w:proofErr w:type="spellEnd"/>
            <w:r>
              <w:t>)</w:t>
            </w:r>
          </w:p>
          <w:p w14:paraId="535D244C" w14:textId="77777777" w:rsidR="00717D3F" w:rsidRDefault="00717D3F" w:rsidP="00744593">
            <w:r>
              <w:t>ORDER BY Count Desc</w:t>
            </w:r>
          </w:p>
        </w:tc>
      </w:tr>
    </w:tbl>
    <w:p w14:paraId="20E02CBE" w14:textId="77777777" w:rsidR="00717D3F" w:rsidRDefault="00717D3F" w:rsidP="00717D3F"/>
    <w:p w14:paraId="53213F94" w14:textId="77777777" w:rsidR="00717D3F" w:rsidRDefault="00717D3F" w:rsidP="00717D3F"/>
    <w:p w14:paraId="3D90E057" w14:textId="77777777" w:rsidR="00717D3F" w:rsidRDefault="00717D3F" w:rsidP="00717D3F">
      <w:pPr>
        <w:rPr>
          <w:b/>
          <w:bCs/>
        </w:rPr>
      </w:pPr>
      <w:r w:rsidRPr="008D55B1">
        <w:rPr>
          <w:b/>
          <w:bCs/>
        </w:rPr>
        <w:t xml:space="preserve">Challenge </w:t>
      </w:r>
      <w:r>
        <w:rPr>
          <w:b/>
          <w:bCs/>
        </w:rPr>
        <w:t>2</w:t>
      </w:r>
      <w:r w:rsidRPr="008D55B1">
        <w:rPr>
          <w:b/>
          <w:bCs/>
        </w:rPr>
        <w:t>:</w:t>
      </w:r>
    </w:p>
    <w:p w14:paraId="79FB3FB2" w14:textId="77777777" w:rsidR="00717D3F" w:rsidRPr="008D55B1" w:rsidRDefault="00717D3F" w:rsidP="00717D3F">
      <w:pPr>
        <w:rPr>
          <w:b/>
          <w:bCs/>
        </w:rPr>
      </w:pPr>
      <w:r>
        <w:rPr>
          <w:b/>
          <w:bCs/>
        </w:rPr>
        <w:t>List customer names with the total number of Items that they have bough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47345E55" w14:textId="77777777" w:rsidTr="00744593">
        <w:tc>
          <w:tcPr>
            <w:tcW w:w="9350" w:type="dxa"/>
          </w:tcPr>
          <w:p w14:paraId="36C7848E" w14:textId="77777777" w:rsidR="00717D3F" w:rsidRDefault="00717D3F" w:rsidP="00744593">
            <w:r>
              <w:t xml:space="preserve">SELECT </w:t>
            </w:r>
            <w:proofErr w:type="spellStart"/>
            <w:r>
              <w:t>CustomerName</w:t>
            </w:r>
            <w:proofErr w:type="spellEnd"/>
            <w:r>
              <w:t>, Sum(Quantity)</w:t>
            </w:r>
          </w:p>
          <w:p w14:paraId="1F34FCDA" w14:textId="77777777" w:rsidR="00717D3F" w:rsidRDefault="00717D3F" w:rsidP="00744593">
            <w:r>
              <w:t>FROM Customers</w:t>
            </w:r>
          </w:p>
          <w:p w14:paraId="4ED4F2B0" w14:textId="77777777" w:rsidR="00717D3F" w:rsidRDefault="00717D3F" w:rsidP="00744593">
            <w:r>
              <w:t>INNER Join Orders</w:t>
            </w:r>
          </w:p>
          <w:p w14:paraId="5A6F2C51" w14:textId="77777777" w:rsidR="00717D3F" w:rsidRDefault="00717D3F" w:rsidP="00744593">
            <w:r>
              <w:lastRenderedPageBreak/>
              <w:t xml:space="preserve">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76040C38" w14:textId="77777777" w:rsidR="00717D3F" w:rsidRDefault="00717D3F" w:rsidP="00744593">
            <w:r>
              <w:t xml:space="preserve">INNER JOIN </w:t>
            </w:r>
            <w:proofErr w:type="spellStart"/>
            <w:r>
              <w:t>OrderDetails</w:t>
            </w:r>
            <w:proofErr w:type="spellEnd"/>
          </w:p>
          <w:p w14:paraId="1455B6A9" w14:textId="77777777" w:rsidR="00717D3F" w:rsidRDefault="00717D3F" w:rsidP="00744593">
            <w:r>
              <w:t xml:space="preserve">ON </w:t>
            </w:r>
            <w:proofErr w:type="spellStart"/>
            <w:r>
              <w:t>OrderDetails.OrderID</w:t>
            </w:r>
            <w:proofErr w:type="spellEnd"/>
            <w:r>
              <w:t xml:space="preserve"> = </w:t>
            </w:r>
            <w:proofErr w:type="spellStart"/>
            <w:r>
              <w:t>Orders.OrderID</w:t>
            </w:r>
            <w:proofErr w:type="spellEnd"/>
          </w:p>
          <w:p w14:paraId="374D1DAE" w14:textId="77777777" w:rsidR="00717D3F" w:rsidRDefault="00717D3F" w:rsidP="00744593">
            <w:r>
              <w:t>INNER JOIN Products</w:t>
            </w:r>
          </w:p>
          <w:p w14:paraId="24785D1A" w14:textId="77777777" w:rsidR="00717D3F" w:rsidRDefault="00717D3F" w:rsidP="00744593">
            <w:r>
              <w:t xml:space="preserve">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38986D76" w14:textId="77777777" w:rsidR="00717D3F" w:rsidRDefault="00717D3F" w:rsidP="00744593">
            <w:r>
              <w:t xml:space="preserve">Group By </w:t>
            </w:r>
            <w:proofErr w:type="spellStart"/>
            <w:r>
              <w:t>Customers.CustomerID</w:t>
            </w:r>
            <w:proofErr w:type="spellEnd"/>
          </w:p>
          <w:p w14:paraId="4AAC187D" w14:textId="77777777" w:rsidR="00717D3F" w:rsidRDefault="00717D3F" w:rsidP="00744593">
            <w:r>
              <w:t>Order by Sum(Quantity) Desc</w:t>
            </w:r>
          </w:p>
        </w:tc>
      </w:tr>
    </w:tbl>
    <w:p w14:paraId="3F13C470" w14:textId="77777777" w:rsidR="00717D3F" w:rsidRDefault="00717D3F" w:rsidP="00717D3F"/>
    <w:p w14:paraId="7463C331" w14:textId="77777777" w:rsidR="00717D3F" w:rsidRPr="00173F95" w:rsidRDefault="00717D3F" w:rsidP="00717D3F">
      <w:pPr>
        <w:rPr>
          <w:b/>
          <w:bCs/>
        </w:rPr>
      </w:pPr>
      <w:r w:rsidRPr="00173F95">
        <w:rPr>
          <w:b/>
          <w:bCs/>
        </w:rPr>
        <w:t>Challenge 3:</w:t>
      </w:r>
    </w:p>
    <w:p w14:paraId="32442C15" w14:textId="77777777" w:rsidR="00717D3F" w:rsidRDefault="00717D3F" w:rsidP="00717D3F">
      <w:r>
        <w:t>Draw up a list that shows the number of times each employee has used different shipp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DE8490C" w14:textId="77777777" w:rsidTr="00744593">
        <w:tc>
          <w:tcPr>
            <w:tcW w:w="9350" w:type="dxa"/>
          </w:tcPr>
          <w:p w14:paraId="7C5BF013" w14:textId="77777777" w:rsidR="00717D3F" w:rsidRDefault="00717D3F" w:rsidP="00744593">
            <w:r>
              <w:t xml:space="preserve">SELECT </w:t>
            </w:r>
            <w:proofErr w:type="spellStart"/>
            <w:r>
              <w:t>Shippers.ShipperID</w:t>
            </w:r>
            <w:proofErr w:type="spellEnd"/>
            <w:r>
              <w:t xml:space="preserve">, </w:t>
            </w:r>
            <w:proofErr w:type="spellStart"/>
            <w:r>
              <w:t>Orders.ShipperID</w:t>
            </w:r>
            <w:proofErr w:type="spellEnd"/>
            <w:r>
              <w:t xml:space="preserve">, </w:t>
            </w:r>
            <w:proofErr w:type="spellStart"/>
            <w:r>
              <w:t>LastName</w:t>
            </w:r>
            <w:proofErr w:type="spellEnd"/>
            <w:r>
              <w:t xml:space="preserve">, </w:t>
            </w:r>
            <w:proofErr w:type="spellStart"/>
            <w:r>
              <w:t>ShipperName</w:t>
            </w:r>
            <w:proofErr w:type="spellEnd"/>
            <w:r>
              <w:t>, count(</w:t>
            </w:r>
            <w:proofErr w:type="spellStart"/>
            <w:r>
              <w:t>OrderID</w:t>
            </w:r>
            <w:proofErr w:type="spellEnd"/>
            <w:r>
              <w:t xml:space="preserve">) AS </w:t>
            </w:r>
            <w:proofErr w:type="spellStart"/>
            <w:r>
              <w:t>TotalNumberOfOrders</w:t>
            </w:r>
            <w:proofErr w:type="spellEnd"/>
          </w:p>
          <w:p w14:paraId="6E160FEC" w14:textId="77777777" w:rsidR="00717D3F" w:rsidRDefault="00717D3F" w:rsidP="00744593">
            <w:r>
              <w:t>From Employees</w:t>
            </w:r>
          </w:p>
          <w:p w14:paraId="5F6DB6DC" w14:textId="77777777" w:rsidR="00717D3F" w:rsidRDefault="00717D3F" w:rsidP="00744593">
            <w:r>
              <w:t>INNER JOIN Orders</w:t>
            </w:r>
          </w:p>
          <w:p w14:paraId="0F0D05F1" w14:textId="77777777" w:rsidR="00717D3F" w:rsidRDefault="00717D3F" w:rsidP="00744593">
            <w:r>
              <w:t xml:space="preserve">ON </w:t>
            </w:r>
            <w:proofErr w:type="spellStart"/>
            <w:r>
              <w:t>Orders.EmployeeID</w:t>
            </w:r>
            <w:proofErr w:type="spellEnd"/>
            <w:r>
              <w:t xml:space="preserve"> = </w:t>
            </w:r>
            <w:proofErr w:type="spellStart"/>
            <w:r>
              <w:t>Employees.EmployeeID</w:t>
            </w:r>
            <w:proofErr w:type="spellEnd"/>
          </w:p>
          <w:p w14:paraId="01A9B73C" w14:textId="77777777" w:rsidR="00717D3F" w:rsidRDefault="00717D3F" w:rsidP="00744593">
            <w:r>
              <w:t>INNER JOIN Shippers</w:t>
            </w:r>
          </w:p>
          <w:p w14:paraId="66E7339D" w14:textId="77777777" w:rsidR="00717D3F" w:rsidRDefault="00717D3F" w:rsidP="00744593">
            <w:r>
              <w:t xml:space="preserve">ON </w:t>
            </w:r>
            <w:proofErr w:type="spellStart"/>
            <w:r>
              <w:t>Shippers.ShipperID</w:t>
            </w:r>
            <w:proofErr w:type="spellEnd"/>
            <w:r>
              <w:t xml:space="preserve"> = </w:t>
            </w:r>
            <w:proofErr w:type="spellStart"/>
            <w:r>
              <w:t>Orders.ShipperID</w:t>
            </w:r>
            <w:proofErr w:type="spellEnd"/>
          </w:p>
          <w:p w14:paraId="4EB3FE6E" w14:textId="77777777" w:rsidR="00717D3F" w:rsidRDefault="00717D3F" w:rsidP="00744593">
            <w:r>
              <w:t xml:space="preserve">GROUP BY </w:t>
            </w:r>
            <w:proofErr w:type="spellStart"/>
            <w:r>
              <w:t>Orders.EmployeeID</w:t>
            </w:r>
            <w:proofErr w:type="spellEnd"/>
            <w:r>
              <w:t xml:space="preserve">, </w:t>
            </w:r>
            <w:proofErr w:type="spellStart"/>
            <w:r>
              <w:t>Orders.ShipperID</w:t>
            </w:r>
            <w:proofErr w:type="spellEnd"/>
          </w:p>
          <w:p w14:paraId="6A349295" w14:textId="77777777" w:rsidR="00717D3F" w:rsidRDefault="00717D3F" w:rsidP="00744593">
            <w:r>
              <w:t xml:space="preserve">ORDER BY </w:t>
            </w:r>
            <w:proofErr w:type="spellStart"/>
            <w:r>
              <w:t>LastName</w:t>
            </w:r>
            <w:proofErr w:type="spellEnd"/>
            <w:r>
              <w:t xml:space="preserve">, </w:t>
            </w:r>
            <w:proofErr w:type="spellStart"/>
            <w:r>
              <w:t>TotalNumberOfOrders</w:t>
            </w:r>
            <w:proofErr w:type="spellEnd"/>
            <w:r>
              <w:t xml:space="preserve"> desc</w:t>
            </w:r>
          </w:p>
        </w:tc>
      </w:tr>
    </w:tbl>
    <w:p w14:paraId="53475947" w14:textId="77777777" w:rsidR="00717D3F" w:rsidRDefault="00717D3F" w:rsidP="00717D3F"/>
    <w:p w14:paraId="7338E5D0" w14:textId="77777777" w:rsidR="00717D3F" w:rsidRPr="00173F95" w:rsidRDefault="00717D3F" w:rsidP="00717D3F">
      <w:pPr>
        <w:rPr>
          <w:b/>
          <w:bCs/>
        </w:rPr>
      </w:pPr>
      <w:r w:rsidRPr="00173F95">
        <w:rPr>
          <w:b/>
          <w:bCs/>
        </w:rPr>
        <w:t xml:space="preserve">Challenge </w:t>
      </w:r>
      <w:r>
        <w:rPr>
          <w:b/>
          <w:bCs/>
        </w:rPr>
        <w:t>4</w:t>
      </w:r>
      <w:r w:rsidRPr="00173F95">
        <w:rPr>
          <w:b/>
          <w:bCs/>
        </w:rPr>
        <w:t>:</w:t>
      </w:r>
    </w:p>
    <w:p w14:paraId="68D5416A" w14:textId="77777777" w:rsidR="00717D3F" w:rsidRDefault="00717D3F" w:rsidP="00717D3F">
      <w:r>
        <w:t>List the country names that has had a customer whose total purchase has been than 5,00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0A74BA1E" w14:textId="77777777" w:rsidTr="00744593">
        <w:tc>
          <w:tcPr>
            <w:tcW w:w="9350" w:type="dxa"/>
          </w:tcPr>
          <w:p w14:paraId="583B6C3A" w14:textId="77777777" w:rsidR="00717D3F" w:rsidRDefault="00717D3F" w:rsidP="00744593">
            <w:r>
              <w:t>SELECT distinct Country</w:t>
            </w:r>
          </w:p>
          <w:p w14:paraId="7AB3DC69" w14:textId="77777777" w:rsidR="00717D3F" w:rsidRDefault="00717D3F" w:rsidP="00744593">
            <w:r>
              <w:t>FROM Customers</w:t>
            </w:r>
          </w:p>
          <w:p w14:paraId="611BA533" w14:textId="77777777" w:rsidR="00717D3F" w:rsidRDefault="00717D3F" w:rsidP="00744593">
            <w:r>
              <w:t>INNER Join Orders</w:t>
            </w:r>
          </w:p>
          <w:p w14:paraId="7C9D7582" w14:textId="77777777" w:rsidR="00717D3F" w:rsidRDefault="00717D3F" w:rsidP="00744593">
            <w:r>
              <w:t xml:space="preserve">ON </w:t>
            </w:r>
            <w:proofErr w:type="spellStart"/>
            <w:r>
              <w:t>Customers.CustomerID</w:t>
            </w:r>
            <w:proofErr w:type="spellEnd"/>
            <w:r>
              <w:t xml:space="preserve"> = </w:t>
            </w:r>
            <w:proofErr w:type="spellStart"/>
            <w:r>
              <w:t>Orders.CustomerID</w:t>
            </w:r>
            <w:proofErr w:type="spellEnd"/>
          </w:p>
          <w:p w14:paraId="3FB1F037" w14:textId="77777777" w:rsidR="00717D3F" w:rsidRDefault="00717D3F" w:rsidP="00744593">
            <w:r>
              <w:t xml:space="preserve">INNER JOIN </w:t>
            </w:r>
            <w:proofErr w:type="spellStart"/>
            <w:r>
              <w:t>OrderDetails</w:t>
            </w:r>
            <w:proofErr w:type="spellEnd"/>
          </w:p>
          <w:p w14:paraId="28594EB7" w14:textId="77777777" w:rsidR="00717D3F" w:rsidRDefault="00717D3F" w:rsidP="00744593">
            <w:r>
              <w:t xml:space="preserve">ON </w:t>
            </w:r>
            <w:proofErr w:type="spellStart"/>
            <w:r>
              <w:t>OrderDetails.OrderID</w:t>
            </w:r>
            <w:proofErr w:type="spellEnd"/>
            <w:r>
              <w:t xml:space="preserve"> = </w:t>
            </w:r>
            <w:proofErr w:type="spellStart"/>
            <w:r>
              <w:t>Orders.OrderID</w:t>
            </w:r>
            <w:proofErr w:type="spellEnd"/>
          </w:p>
          <w:p w14:paraId="052D8911" w14:textId="77777777" w:rsidR="00717D3F" w:rsidRDefault="00717D3F" w:rsidP="00744593">
            <w:r>
              <w:t>INNER JOIN Products</w:t>
            </w:r>
          </w:p>
          <w:p w14:paraId="3EF008B3" w14:textId="77777777" w:rsidR="00717D3F" w:rsidRDefault="00717D3F" w:rsidP="00744593">
            <w:r>
              <w:t xml:space="preserve">ON </w:t>
            </w:r>
            <w:proofErr w:type="spellStart"/>
            <w:r>
              <w:t>OrderDetails.ProductID</w:t>
            </w:r>
            <w:proofErr w:type="spellEnd"/>
            <w:r>
              <w:t xml:space="preserve"> = </w:t>
            </w:r>
            <w:proofErr w:type="spellStart"/>
            <w:r>
              <w:t>Products.ProductID</w:t>
            </w:r>
            <w:proofErr w:type="spellEnd"/>
          </w:p>
          <w:p w14:paraId="198A855C" w14:textId="77777777" w:rsidR="00717D3F" w:rsidRDefault="00717D3F" w:rsidP="00744593">
            <w:r>
              <w:t xml:space="preserve">Group By </w:t>
            </w:r>
            <w:proofErr w:type="spellStart"/>
            <w:r>
              <w:t>Customers.CustomerID</w:t>
            </w:r>
            <w:proofErr w:type="spellEnd"/>
          </w:p>
          <w:p w14:paraId="722AD517" w14:textId="77777777" w:rsidR="00717D3F" w:rsidRDefault="00717D3F" w:rsidP="00744593">
            <w:r>
              <w:t>Having sum(Quantity*price) &gt; 5000</w:t>
            </w:r>
          </w:p>
          <w:p w14:paraId="703DB5CF" w14:textId="77777777" w:rsidR="00717D3F" w:rsidRDefault="00717D3F" w:rsidP="00744593">
            <w:r>
              <w:t>Order by Sum(Quantity) Desc</w:t>
            </w:r>
          </w:p>
        </w:tc>
      </w:tr>
    </w:tbl>
    <w:p w14:paraId="3B14C460" w14:textId="77777777" w:rsidR="00717D3F" w:rsidRDefault="00717D3F" w:rsidP="00717D3F"/>
    <w:p w14:paraId="26BE688C" w14:textId="77777777" w:rsidR="00717D3F" w:rsidRDefault="00717D3F" w:rsidP="00717D3F"/>
    <w:p w14:paraId="62A7F275" w14:textId="77777777" w:rsidR="00717D3F" w:rsidRDefault="00717D3F"/>
    <w:sectPr w:rsidR="00717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54FC2"/>
    <w:multiLevelType w:val="hybridMultilevel"/>
    <w:tmpl w:val="050E4CFC"/>
    <w:lvl w:ilvl="0" w:tplc="F8BE5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86F4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3EE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4A0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044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825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FAD4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EB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042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750148"/>
    <w:multiLevelType w:val="hybridMultilevel"/>
    <w:tmpl w:val="B762A276"/>
    <w:lvl w:ilvl="0" w:tplc="04021C86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92609"/>
    <w:multiLevelType w:val="hybridMultilevel"/>
    <w:tmpl w:val="2F60C84C"/>
    <w:lvl w:ilvl="0" w:tplc="9D429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F21A7"/>
    <w:multiLevelType w:val="hybridMultilevel"/>
    <w:tmpl w:val="88C699FC"/>
    <w:lvl w:ilvl="0" w:tplc="C1C41B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1E8BD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6A93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EE47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48F9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2E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01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0C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B69C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8F84797"/>
    <w:multiLevelType w:val="hybridMultilevel"/>
    <w:tmpl w:val="487E8334"/>
    <w:lvl w:ilvl="0" w:tplc="E66C50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A8CC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16E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28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70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2419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0EF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9CA8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C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AFA1A4A"/>
    <w:multiLevelType w:val="hybridMultilevel"/>
    <w:tmpl w:val="57FE0E58"/>
    <w:lvl w:ilvl="0" w:tplc="90EC5B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9A640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42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A0CE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527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AAEB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82D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F62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7481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EBF2CFA"/>
    <w:multiLevelType w:val="hybridMultilevel"/>
    <w:tmpl w:val="4E384D40"/>
    <w:lvl w:ilvl="0" w:tplc="2174E9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zCxMDIyNTSytDBT0lEKTi0uzszPAykwrAUAhgvyqiwAAAA="/>
  </w:docVars>
  <w:rsids>
    <w:rsidRoot w:val="007A6A71"/>
    <w:rsid w:val="000074ED"/>
    <w:rsid w:val="00045D92"/>
    <w:rsid w:val="00071536"/>
    <w:rsid w:val="000A1A16"/>
    <w:rsid w:val="000A5711"/>
    <w:rsid w:val="00173F95"/>
    <w:rsid w:val="00337113"/>
    <w:rsid w:val="00337326"/>
    <w:rsid w:val="004269C8"/>
    <w:rsid w:val="004770A6"/>
    <w:rsid w:val="004776EF"/>
    <w:rsid w:val="004B66F3"/>
    <w:rsid w:val="004B6A44"/>
    <w:rsid w:val="004D218E"/>
    <w:rsid w:val="004E69D9"/>
    <w:rsid w:val="00504DB2"/>
    <w:rsid w:val="005666EE"/>
    <w:rsid w:val="00614720"/>
    <w:rsid w:val="00643033"/>
    <w:rsid w:val="00650815"/>
    <w:rsid w:val="006B0E3C"/>
    <w:rsid w:val="00717D3F"/>
    <w:rsid w:val="0076757B"/>
    <w:rsid w:val="0078302A"/>
    <w:rsid w:val="007A6A71"/>
    <w:rsid w:val="00882359"/>
    <w:rsid w:val="008944E6"/>
    <w:rsid w:val="008D55B1"/>
    <w:rsid w:val="00906ECC"/>
    <w:rsid w:val="009824D4"/>
    <w:rsid w:val="00AE2259"/>
    <w:rsid w:val="00B10C9D"/>
    <w:rsid w:val="00B7002C"/>
    <w:rsid w:val="00BD40D6"/>
    <w:rsid w:val="00BF76DB"/>
    <w:rsid w:val="00C210FD"/>
    <w:rsid w:val="00C80EC6"/>
    <w:rsid w:val="00CB647F"/>
    <w:rsid w:val="00D4067F"/>
    <w:rsid w:val="00D56E5D"/>
    <w:rsid w:val="00E84059"/>
    <w:rsid w:val="00F43A98"/>
    <w:rsid w:val="00F9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E0888"/>
  <w15:chartTrackingRefBased/>
  <w15:docId w15:val="{C4EAFFEA-2967-4539-8E34-019D09EB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4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4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A71"/>
    <w:pPr>
      <w:ind w:left="720"/>
      <w:contextualSpacing/>
    </w:pPr>
  </w:style>
  <w:style w:type="table" w:styleId="TableGrid">
    <w:name w:val="Table Grid"/>
    <w:basedOn w:val="TableNormal"/>
    <w:uiPriority w:val="39"/>
    <w:rsid w:val="007A6A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A6A71"/>
  </w:style>
  <w:style w:type="character" w:styleId="Emphasis">
    <w:name w:val="Emphasis"/>
    <w:basedOn w:val="DefaultParagraphFont"/>
    <w:uiPriority w:val="20"/>
    <w:qFormat/>
    <w:rsid w:val="007A6A7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824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24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81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94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211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0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0182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592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599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202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9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4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04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2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2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3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3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0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0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3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15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1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32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1</Pages>
  <Words>1427</Words>
  <Characters>813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holla Jafari-Marandi</dc:creator>
  <cp:keywords/>
  <dc:description/>
  <cp:lastModifiedBy>Jafari, Roy</cp:lastModifiedBy>
  <cp:revision>10</cp:revision>
  <cp:lastPrinted>2020-10-06T02:15:00Z</cp:lastPrinted>
  <dcterms:created xsi:type="dcterms:W3CDTF">2019-10-04T18:50:00Z</dcterms:created>
  <dcterms:modified xsi:type="dcterms:W3CDTF">2020-10-06T22:47:00Z</dcterms:modified>
</cp:coreProperties>
</file>